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80726A">
        <w:rPr>
          <w:rStyle w:val="-"/>
          <w:rFonts w:ascii="Calibri" w:hAnsi="Calibri" w:cs="Calibri"/>
          <w:lang w:val="pt-PT"/>
        </w:rPr>
        <w:fldChar w:fldCharType="begin"/>
      </w:r>
      <w:r w:rsidR="0080726A">
        <w:rPr>
          <w:rStyle w:val="-"/>
          <w:rFonts w:ascii="Calibri" w:hAnsi="Calibri" w:cs="Calibri"/>
          <w:lang w:val="pt-PT"/>
        </w:rPr>
        <w:instrText xml:space="preserve"> HYPERLINK "mailto:press@auth.gr" </w:instrText>
      </w:r>
      <w:r w:rsidR="0080726A">
        <w:rPr>
          <w:rStyle w:val="-"/>
          <w:rFonts w:ascii="Calibri" w:hAnsi="Calibri" w:cs="Calibri"/>
          <w:lang w:val="pt-PT"/>
        </w:rPr>
        <w:fldChar w:fldCharType="separate"/>
      </w:r>
      <w:r w:rsidR="00BB472A" w:rsidRPr="00BC5323">
        <w:rPr>
          <w:rStyle w:val="-"/>
          <w:rFonts w:ascii="Calibri" w:hAnsi="Calibri" w:cs="Calibri"/>
          <w:lang w:val="pt-PT"/>
        </w:rPr>
        <w:t>press@auth.gr</w:t>
      </w:r>
      <w:r w:rsidR="0080726A">
        <w:rPr>
          <w:rStyle w:val="-"/>
          <w:rFonts w:ascii="Calibri" w:hAnsi="Calibri" w:cs="Calibri"/>
          <w:lang w:val="pt-PT"/>
        </w:rPr>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uth</w:t>
        </w:r>
        <w:proofErr w:type="spellEnd"/>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
            <w:rFonts w:ascii="Calibri" w:hAnsi="Calibri" w:cs="Calibri"/>
            <w:b/>
            <w:vertAlign w:val="superscript"/>
          </w:rPr>
          <w:t>@</w:t>
        </w:r>
        <w:proofErr w:type="spellStart"/>
        <w:r w:rsidR="00DE2C3F" w:rsidRPr="00DE2C3F">
          <w:rPr>
            <w:rStyle w:val="-"/>
            <w:rFonts w:ascii="Calibri" w:hAnsi="Calibri" w:cs="Calibri"/>
            <w:b/>
            <w:vertAlign w:val="superscript"/>
            <w:lang w:val="en-US"/>
          </w:rPr>
          <w:t>Auth</w:t>
        </w:r>
        <w:proofErr w:type="spellEnd"/>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1095209E" w14:textId="77777777" w:rsidR="0099160B" w:rsidRDefault="00232952" w:rsidP="00694064">
      <w:pPr>
        <w:jc w:val="center"/>
        <w:rPr>
          <w:rFonts w:ascii="Calibri" w:hAnsi="Calibri" w:cs="Calibri"/>
          <w:b/>
          <w:sz w:val="28"/>
          <w:szCs w:val="28"/>
        </w:rPr>
      </w:pPr>
      <w:r w:rsidRPr="00232952">
        <w:rPr>
          <w:rFonts w:ascii="Calibri" w:hAnsi="Calibri" w:cs="Calibri"/>
          <w:b/>
          <w:sz w:val="28"/>
          <w:szCs w:val="28"/>
        </w:rPr>
        <w:t>Επίσημος εορτασμός της 26ης Οκτωβρί</w:t>
      </w:r>
      <w:r w:rsidR="0099160B">
        <w:rPr>
          <w:rFonts w:ascii="Calibri" w:hAnsi="Calibri" w:cs="Calibri"/>
          <w:b/>
          <w:sz w:val="28"/>
          <w:szCs w:val="28"/>
        </w:rPr>
        <w:t>ου στο Αριστοτέλειο</w:t>
      </w:r>
      <w:r w:rsidR="0099160B" w:rsidRPr="0099160B">
        <w:rPr>
          <w:rFonts w:ascii="Calibri" w:hAnsi="Calibri" w:cs="Calibri"/>
          <w:b/>
          <w:sz w:val="28"/>
          <w:szCs w:val="28"/>
        </w:rPr>
        <w:t>:</w:t>
      </w:r>
    </w:p>
    <w:p w14:paraId="28E2A9B3" w14:textId="37DCD537" w:rsidR="0099160B" w:rsidRDefault="0099160B" w:rsidP="00694064">
      <w:pPr>
        <w:jc w:val="center"/>
        <w:rPr>
          <w:rFonts w:ascii="Calibri" w:hAnsi="Calibri" w:cs="Calibri"/>
          <w:b/>
          <w:sz w:val="28"/>
          <w:szCs w:val="28"/>
        </w:rPr>
      </w:pPr>
      <w:r>
        <w:rPr>
          <w:rFonts w:ascii="Calibri" w:hAnsi="Calibri" w:cs="Calibri"/>
          <w:b/>
          <w:sz w:val="28"/>
          <w:szCs w:val="28"/>
        </w:rPr>
        <w:t>Μια τ</w:t>
      </w:r>
      <w:r w:rsidRPr="0099160B">
        <w:rPr>
          <w:rFonts w:ascii="Calibri" w:hAnsi="Calibri" w:cs="Calibri"/>
          <w:b/>
          <w:sz w:val="28"/>
          <w:szCs w:val="28"/>
        </w:rPr>
        <w:t>ελετή αφιερωμένη στη Δημοκρατία και στον Ελληνισμό</w:t>
      </w:r>
    </w:p>
    <w:p w14:paraId="1274E92B" w14:textId="77777777" w:rsidR="0099160B" w:rsidRDefault="0099160B" w:rsidP="00465DA2">
      <w:pPr>
        <w:jc w:val="right"/>
        <w:rPr>
          <w:rFonts w:ascii="Calibri" w:hAnsi="Calibri" w:cs="Calibri"/>
        </w:rPr>
      </w:pPr>
    </w:p>
    <w:p w14:paraId="78C4AD81" w14:textId="79822FE9"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675E94">
        <w:rPr>
          <w:rFonts w:ascii="Calibri" w:hAnsi="Calibri" w:cs="Calibri"/>
        </w:rPr>
        <w:t>2</w:t>
      </w:r>
      <w:r w:rsidR="00F66348" w:rsidRPr="00856BE2">
        <w:rPr>
          <w:rFonts w:ascii="Calibri" w:hAnsi="Calibri" w:cs="Calibri"/>
        </w:rPr>
        <w:t>6</w:t>
      </w:r>
      <w:r w:rsidRPr="001E370E">
        <w:rPr>
          <w:rFonts w:ascii="Calibri" w:hAnsi="Calibri" w:cs="Calibri"/>
        </w:rPr>
        <w:t>/</w:t>
      </w:r>
      <w:r w:rsidR="00C20DB9" w:rsidRPr="00310089">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69E3461D" w14:textId="77777777" w:rsidR="00310089" w:rsidRPr="00310089" w:rsidRDefault="00310089" w:rsidP="00310089">
      <w:pPr>
        <w:autoSpaceDE w:val="0"/>
        <w:autoSpaceDN w:val="0"/>
        <w:adjustRightInd w:val="0"/>
        <w:jc w:val="both"/>
        <w:rPr>
          <w:rFonts w:asciiTheme="minorHAnsi" w:hAnsiTheme="minorHAnsi" w:cstheme="minorHAnsi"/>
          <w:iCs/>
          <w:lang w:eastAsia="en-US"/>
        </w:rPr>
      </w:pPr>
    </w:p>
    <w:p w14:paraId="2A16CA69" w14:textId="5925459A" w:rsidR="00572C0B" w:rsidRPr="00572C0B" w:rsidRDefault="00572C0B" w:rsidP="00572C0B">
      <w:pPr>
        <w:autoSpaceDE w:val="0"/>
        <w:autoSpaceDN w:val="0"/>
        <w:adjustRightInd w:val="0"/>
        <w:jc w:val="both"/>
        <w:rPr>
          <w:rFonts w:asciiTheme="minorHAnsi" w:hAnsiTheme="minorHAnsi" w:cstheme="minorHAnsi"/>
          <w:iCs/>
          <w:lang w:eastAsia="en-US"/>
        </w:rPr>
      </w:pPr>
      <w:r w:rsidRPr="00572C0B">
        <w:rPr>
          <w:rFonts w:asciiTheme="minorHAnsi" w:hAnsiTheme="minorHAnsi" w:cstheme="minorHAnsi"/>
          <w:iCs/>
          <w:lang w:eastAsia="en-US"/>
        </w:rPr>
        <w:t>Με ιδι</w:t>
      </w:r>
      <w:r>
        <w:rPr>
          <w:rFonts w:asciiTheme="minorHAnsi" w:hAnsiTheme="minorHAnsi" w:cstheme="minorHAnsi"/>
          <w:iCs/>
          <w:lang w:eastAsia="en-US"/>
        </w:rPr>
        <w:t xml:space="preserve">αίτερη λαμπρότητα </w:t>
      </w:r>
      <w:r w:rsidRPr="00572C0B">
        <w:rPr>
          <w:rFonts w:asciiTheme="minorHAnsi" w:hAnsiTheme="minorHAnsi" w:cstheme="minorHAnsi"/>
          <w:iCs/>
          <w:lang w:eastAsia="en-US"/>
        </w:rPr>
        <w:t>πραγματοποιήθηκε σήμερα, Κυριακή 26 Οκτωβρίου 2025, στην Αίθουσα Τελετών του Αριστοτελείου Πανεπιστημίου, ο επίσημος εορτασμός της Ημέρας του Πολιούχου Αγίου Δημητρίου, της 113ης Επετείου της Απελευθέρωσης της Θεσσαλονίκης και του Έπους του ’40</w:t>
      </w:r>
      <w:r>
        <w:rPr>
          <w:rFonts w:asciiTheme="minorHAnsi" w:hAnsiTheme="minorHAnsi" w:cstheme="minorHAnsi"/>
          <w:iCs/>
          <w:lang w:eastAsia="en-US"/>
        </w:rPr>
        <w:t>, με</w:t>
      </w:r>
      <w:r w:rsidRPr="00572C0B">
        <w:rPr>
          <w:rFonts w:asciiTheme="minorHAnsi" w:hAnsiTheme="minorHAnsi" w:cstheme="minorHAnsi"/>
          <w:iCs/>
          <w:lang w:eastAsia="en-US"/>
        </w:rPr>
        <w:t xml:space="preserve"> την παρουσία του Προέδρου της Δημοκρατίας, Κωνσταντίνου Τασούλα, και του Προέδρου της Κυπριακής Δημοκρατίας, Νίκου Χριστοδουλίδη</w:t>
      </w:r>
      <w:r>
        <w:rPr>
          <w:rFonts w:asciiTheme="minorHAnsi" w:hAnsiTheme="minorHAnsi" w:cstheme="minorHAnsi"/>
          <w:iCs/>
          <w:lang w:eastAsia="en-US"/>
        </w:rPr>
        <w:t>.</w:t>
      </w:r>
    </w:p>
    <w:p w14:paraId="5801AD7C" w14:textId="77777777" w:rsidR="00572C0B" w:rsidRDefault="00572C0B" w:rsidP="00310089">
      <w:pPr>
        <w:autoSpaceDE w:val="0"/>
        <w:autoSpaceDN w:val="0"/>
        <w:adjustRightInd w:val="0"/>
        <w:jc w:val="both"/>
        <w:rPr>
          <w:rFonts w:asciiTheme="minorHAnsi" w:hAnsiTheme="minorHAnsi" w:cstheme="minorHAnsi"/>
          <w:iCs/>
          <w:lang w:eastAsia="en-US"/>
        </w:rPr>
      </w:pPr>
    </w:p>
    <w:p w14:paraId="79277EB0" w14:textId="70682C08" w:rsidR="00A72BA2" w:rsidRPr="00A72BA2" w:rsidRDefault="00856BE2" w:rsidP="00A72BA2">
      <w:pPr>
        <w:jc w:val="both"/>
        <w:rPr>
          <w:rFonts w:asciiTheme="minorHAnsi" w:hAnsiTheme="minorHAnsi" w:cstheme="minorHAnsi"/>
          <w:iCs/>
          <w:lang w:eastAsia="en-US"/>
        </w:rPr>
      </w:pPr>
      <w:r w:rsidRPr="00856BE2">
        <w:rPr>
          <w:rFonts w:asciiTheme="minorHAnsi" w:hAnsiTheme="minorHAnsi" w:cstheme="minorHAnsi"/>
          <w:iCs/>
          <w:lang w:eastAsia="en-US"/>
        </w:rPr>
        <w:t>Ο Πρύτανης του Αριστοτέλειου Πανεπιστημίου, Καθηγητής Κυριάκο</w:t>
      </w:r>
      <w:r>
        <w:rPr>
          <w:rFonts w:asciiTheme="minorHAnsi" w:hAnsiTheme="minorHAnsi" w:cstheme="minorHAnsi"/>
          <w:iCs/>
          <w:lang w:eastAsia="en-US"/>
        </w:rPr>
        <w:t>ς</w:t>
      </w:r>
      <w:r w:rsidRPr="00856BE2">
        <w:rPr>
          <w:rFonts w:asciiTheme="minorHAnsi" w:hAnsiTheme="minorHAnsi" w:cstheme="minorHAnsi"/>
          <w:iCs/>
          <w:lang w:eastAsia="en-US"/>
        </w:rPr>
        <w:t xml:space="preserve"> Αναστασιάδη</w:t>
      </w:r>
      <w:r>
        <w:rPr>
          <w:rFonts w:asciiTheme="minorHAnsi" w:hAnsiTheme="minorHAnsi" w:cstheme="minorHAnsi"/>
          <w:iCs/>
          <w:lang w:eastAsia="en-US"/>
        </w:rPr>
        <w:t>ς</w:t>
      </w:r>
      <w:r w:rsidRPr="00856BE2">
        <w:rPr>
          <w:rFonts w:asciiTheme="minorHAnsi" w:hAnsiTheme="minorHAnsi" w:cstheme="minorHAnsi"/>
          <w:iCs/>
          <w:lang w:eastAsia="en-US"/>
        </w:rPr>
        <w:t>, στην προσφώνησή του αναφέρθηκε</w:t>
      </w:r>
      <w:r w:rsidR="00A72BA2">
        <w:rPr>
          <w:rFonts w:asciiTheme="minorHAnsi" w:hAnsiTheme="minorHAnsi" w:cstheme="minorHAnsi"/>
          <w:iCs/>
          <w:lang w:eastAsia="en-US"/>
        </w:rPr>
        <w:t xml:space="preserve"> </w:t>
      </w:r>
      <w:r w:rsidR="00A72BA2" w:rsidRPr="00A72BA2">
        <w:rPr>
          <w:rFonts w:asciiTheme="minorHAnsi" w:hAnsiTheme="minorHAnsi" w:cstheme="minorHAnsi"/>
          <w:iCs/>
          <w:lang w:eastAsia="en-US"/>
        </w:rPr>
        <w:t xml:space="preserve">στη βαθιά συμβολική σημασία της σημερινής εκδήλωσης για τη Θεσσαλονίκη και το Αριστοτέλειο, υπογραμμίζοντας τον αδιάρρηκτο δεσμό του Ιδρύματος με την κοινωνία, τον πολιτισμό και τον </w:t>
      </w:r>
      <w:r w:rsidR="00483703" w:rsidRPr="00483703">
        <w:rPr>
          <w:rFonts w:asciiTheme="minorHAnsi" w:hAnsiTheme="minorHAnsi" w:cstheme="minorHAnsi"/>
          <w:iCs/>
          <w:lang w:eastAsia="en-US"/>
        </w:rPr>
        <w:t>ευρύτερο</w:t>
      </w:r>
      <w:r w:rsidR="00483703">
        <w:rPr>
          <w:rFonts w:asciiTheme="minorHAnsi" w:hAnsiTheme="minorHAnsi" w:cstheme="minorHAnsi"/>
          <w:iCs/>
          <w:lang w:eastAsia="en-US"/>
        </w:rPr>
        <w:t xml:space="preserve"> </w:t>
      </w:r>
      <w:r w:rsidR="00A72BA2" w:rsidRPr="00A72BA2">
        <w:rPr>
          <w:rFonts w:asciiTheme="minorHAnsi" w:hAnsiTheme="minorHAnsi" w:cstheme="minorHAnsi"/>
          <w:iCs/>
          <w:lang w:eastAsia="en-US"/>
        </w:rPr>
        <w:t xml:space="preserve">ελληνισμό. Τόνισε ότι, έναν αιώνα μετά την ίδρυσή του, το Αριστοτέλειο δεν περιορίζεται στην ανασκόπηση του παρελθόντος, αλλά επαναπροσδιορίζει την αποστολή του, επενδύοντας </w:t>
      </w:r>
      <w:r w:rsidR="008E15DA" w:rsidRPr="008E15DA">
        <w:rPr>
          <w:rFonts w:asciiTheme="minorHAnsi" w:hAnsiTheme="minorHAnsi" w:cstheme="minorHAnsi"/>
          <w:iCs/>
          <w:lang w:eastAsia="en-US"/>
        </w:rPr>
        <w:t>στην επιστήμη και στους ανθρώπους της.</w:t>
      </w:r>
    </w:p>
    <w:p w14:paraId="7B341E1F" w14:textId="6B574118" w:rsidR="00A72BA2" w:rsidRDefault="00A72BA2" w:rsidP="00A72BA2">
      <w:pPr>
        <w:jc w:val="both"/>
        <w:rPr>
          <w:rFonts w:asciiTheme="minorHAnsi" w:hAnsiTheme="minorHAnsi" w:cstheme="minorHAnsi"/>
          <w:iCs/>
          <w:lang w:eastAsia="en-US"/>
        </w:rPr>
      </w:pPr>
    </w:p>
    <w:p w14:paraId="19747297" w14:textId="50A8AC49" w:rsidR="00A72BA2" w:rsidRPr="00A72BA2" w:rsidRDefault="00A72BA2" w:rsidP="00A72BA2">
      <w:pPr>
        <w:jc w:val="both"/>
        <w:rPr>
          <w:rFonts w:asciiTheme="minorHAnsi" w:hAnsiTheme="minorHAnsi" w:cstheme="minorHAnsi"/>
          <w:iCs/>
          <w:lang w:eastAsia="en-US"/>
        </w:rPr>
      </w:pPr>
      <w:r w:rsidRPr="00A72BA2">
        <w:rPr>
          <w:rFonts w:asciiTheme="minorHAnsi" w:hAnsiTheme="minorHAnsi" w:cstheme="minorHAnsi"/>
          <w:iCs/>
          <w:lang w:eastAsia="en-US"/>
        </w:rPr>
        <w:t>Ο κ. Αναστασιάδης επεσήμανε ότι το Πανεπιστήμιο οφείλει να είναι «</w:t>
      </w:r>
      <w:r w:rsidRPr="000658D6">
        <w:rPr>
          <w:rFonts w:asciiTheme="minorHAnsi" w:hAnsiTheme="minorHAnsi" w:cstheme="minorHAnsi"/>
          <w:i/>
          <w:iCs/>
          <w:lang w:eastAsia="en-US"/>
        </w:rPr>
        <w:t>ένας ζωντανός οργανισμός γνώσης</w:t>
      </w:r>
      <w:r w:rsidRPr="00A72BA2">
        <w:rPr>
          <w:rFonts w:asciiTheme="minorHAnsi" w:hAnsiTheme="minorHAnsi" w:cstheme="minorHAnsi"/>
          <w:iCs/>
          <w:lang w:eastAsia="en-US"/>
        </w:rPr>
        <w:t>», ανοιχτός στην καινοτομία και τις ανάγκες της εποχής, υπηρετώντας πρωτίστως τις φοιτήτριες και τους φοιτητές του, που αποτελούν</w:t>
      </w:r>
      <w:r>
        <w:rPr>
          <w:rFonts w:asciiTheme="minorHAnsi" w:hAnsiTheme="minorHAnsi" w:cstheme="minorHAnsi"/>
          <w:iCs/>
          <w:lang w:eastAsia="en-US"/>
        </w:rPr>
        <w:t>,</w:t>
      </w:r>
      <w:r w:rsidRPr="00A72BA2">
        <w:rPr>
          <w:rFonts w:asciiTheme="minorHAnsi" w:hAnsiTheme="minorHAnsi" w:cstheme="minorHAnsi"/>
          <w:iCs/>
          <w:lang w:eastAsia="en-US"/>
        </w:rPr>
        <w:t xml:space="preserve"> όπως ανέφερε</w:t>
      </w:r>
      <w:r>
        <w:rPr>
          <w:rFonts w:asciiTheme="minorHAnsi" w:hAnsiTheme="minorHAnsi" w:cstheme="minorHAnsi"/>
          <w:iCs/>
          <w:lang w:eastAsia="en-US"/>
        </w:rPr>
        <w:t>,</w:t>
      </w:r>
      <w:r w:rsidRPr="00A72BA2">
        <w:rPr>
          <w:rFonts w:asciiTheme="minorHAnsi" w:hAnsiTheme="minorHAnsi" w:cstheme="minorHAnsi"/>
          <w:iCs/>
          <w:lang w:eastAsia="en-US"/>
        </w:rPr>
        <w:t xml:space="preserve"> «</w:t>
      </w:r>
      <w:r w:rsidRPr="000658D6">
        <w:rPr>
          <w:rFonts w:asciiTheme="minorHAnsi" w:hAnsiTheme="minorHAnsi" w:cstheme="minorHAnsi"/>
          <w:i/>
          <w:iCs/>
          <w:lang w:eastAsia="en-US"/>
        </w:rPr>
        <w:t>το μέτρο της επιτυχίας και το κινούν αίτιο της δημιουργικότητας</w:t>
      </w:r>
      <w:r w:rsidRPr="00A72BA2">
        <w:rPr>
          <w:rFonts w:asciiTheme="minorHAnsi" w:hAnsiTheme="minorHAnsi" w:cstheme="minorHAnsi"/>
          <w:iCs/>
          <w:lang w:eastAsia="en-US"/>
        </w:rPr>
        <w:t>».</w:t>
      </w:r>
    </w:p>
    <w:p w14:paraId="235CD0EA" w14:textId="38B84CB5" w:rsidR="00A72BA2" w:rsidRDefault="00A72BA2" w:rsidP="00A72BA2">
      <w:pPr>
        <w:jc w:val="both"/>
        <w:rPr>
          <w:rFonts w:asciiTheme="minorHAnsi" w:hAnsiTheme="minorHAnsi" w:cstheme="minorHAnsi"/>
          <w:iCs/>
          <w:lang w:eastAsia="en-US"/>
        </w:rPr>
      </w:pPr>
    </w:p>
    <w:p w14:paraId="11639CCA" w14:textId="4795B9C9" w:rsidR="00DC0CC1" w:rsidRDefault="0062658D" w:rsidP="00A72BA2">
      <w:pPr>
        <w:jc w:val="both"/>
        <w:rPr>
          <w:rFonts w:asciiTheme="minorHAnsi" w:hAnsiTheme="minorHAnsi" w:cstheme="minorHAnsi"/>
          <w:iCs/>
          <w:lang w:eastAsia="en-US"/>
        </w:rPr>
      </w:pPr>
      <w:r w:rsidRPr="0062658D">
        <w:rPr>
          <w:rFonts w:asciiTheme="minorHAnsi" w:hAnsiTheme="minorHAnsi" w:cstheme="minorHAnsi"/>
          <w:iCs/>
          <w:lang w:eastAsia="en-US"/>
        </w:rPr>
        <w:t xml:space="preserve">Ο Πρύτανης υπογράμμισε ότι στόχος του Πανεπιστημίου δεν είναι απλώς η διαχείριση ενός μεγάλου θεσμού, αλλά η καλλιέργεια ενός ζωντανού φορέα ελευθερίας, αμφισβήτησης και δημιουργίας. Όπως σημείωσε, επικαλούμενος τον Καθηγητή Εμμανουήλ </w:t>
      </w:r>
      <w:proofErr w:type="spellStart"/>
      <w:r w:rsidRPr="0062658D">
        <w:rPr>
          <w:rFonts w:asciiTheme="minorHAnsi" w:hAnsiTheme="minorHAnsi" w:cstheme="minorHAnsi"/>
          <w:iCs/>
          <w:lang w:eastAsia="en-US"/>
        </w:rPr>
        <w:t>Κριαρά</w:t>
      </w:r>
      <w:proofErr w:type="spellEnd"/>
      <w:r w:rsidRPr="0062658D">
        <w:rPr>
          <w:rFonts w:asciiTheme="minorHAnsi" w:hAnsiTheme="minorHAnsi" w:cstheme="minorHAnsi"/>
          <w:iCs/>
          <w:lang w:eastAsia="en-US"/>
        </w:rPr>
        <w:t>, «</w:t>
      </w:r>
      <w:r w:rsidRPr="000658D6">
        <w:rPr>
          <w:rFonts w:asciiTheme="minorHAnsi" w:hAnsiTheme="minorHAnsi" w:cstheme="minorHAnsi"/>
          <w:i/>
          <w:iCs/>
          <w:lang w:eastAsia="en-US"/>
        </w:rPr>
        <w:t>μόνο η παιδεία μπορεί να εγγυηθεί την ελευθερία</w:t>
      </w:r>
      <w:r w:rsidRPr="0062658D">
        <w:rPr>
          <w:rFonts w:asciiTheme="minorHAnsi" w:hAnsiTheme="minorHAnsi" w:cstheme="minorHAnsi"/>
          <w:iCs/>
          <w:lang w:eastAsia="en-US"/>
        </w:rPr>
        <w:t>».</w:t>
      </w:r>
    </w:p>
    <w:p w14:paraId="4EC383A0" w14:textId="77777777" w:rsidR="00DC0CC1" w:rsidRPr="00A72BA2" w:rsidRDefault="00DC0CC1" w:rsidP="00A72BA2">
      <w:pPr>
        <w:jc w:val="both"/>
        <w:rPr>
          <w:rFonts w:asciiTheme="minorHAnsi" w:hAnsiTheme="minorHAnsi" w:cstheme="minorHAnsi"/>
          <w:iCs/>
          <w:lang w:eastAsia="en-US"/>
        </w:rPr>
      </w:pPr>
    </w:p>
    <w:p w14:paraId="3AC7747B" w14:textId="77777777" w:rsidR="00A72BA2" w:rsidRPr="00A72BA2" w:rsidRDefault="00A72BA2" w:rsidP="00A72BA2">
      <w:pPr>
        <w:jc w:val="both"/>
        <w:rPr>
          <w:rFonts w:asciiTheme="minorHAnsi" w:hAnsiTheme="minorHAnsi" w:cstheme="minorHAnsi"/>
          <w:iCs/>
          <w:lang w:eastAsia="en-US"/>
        </w:rPr>
      </w:pPr>
      <w:r w:rsidRPr="00A72BA2">
        <w:rPr>
          <w:rFonts w:asciiTheme="minorHAnsi" w:hAnsiTheme="minorHAnsi" w:cstheme="minorHAnsi"/>
          <w:iCs/>
          <w:lang w:eastAsia="en-US"/>
        </w:rPr>
        <w:lastRenderedPageBreak/>
        <w:t>Ιδιαίτερη αναφορά έκανε στη θεμελίωση της πρώτης Έδρας Κυπριακών Σπουδών στην Ελλάδα, στο Αριστοτέλειο Πανεπιστήμιο, τονίζοντας τον ισχυρό συμβολισμό και την προοπτική της νέας αυτής ακαδημαϊκής πρωτοβουλίας, που ενισχύει τους δεσμούς Ελλάδας και Κύπρου μέσω της παιδείας, της έρευνας και του πολιτισμού.</w:t>
      </w:r>
    </w:p>
    <w:p w14:paraId="10CC5380" w14:textId="77777777" w:rsidR="00A72BA2" w:rsidRPr="00A72BA2" w:rsidRDefault="00A72BA2" w:rsidP="00A72BA2">
      <w:pPr>
        <w:jc w:val="both"/>
        <w:rPr>
          <w:rFonts w:asciiTheme="minorHAnsi" w:hAnsiTheme="minorHAnsi" w:cstheme="minorHAnsi"/>
          <w:iCs/>
          <w:lang w:eastAsia="en-US"/>
        </w:rPr>
      </w:pPr>
    </w:p>
    <w:p w14:paraId="6F591E6A" w14:textId="37E36BEE" w:rsidR="0042241E" w:rsidRDefault="0042241E" w:rsidP="00A72BA2">
      <w:pPr>
        <w:jc w:val="both"/>
        <w:rPr>
          <w:rFonts w:asciiTheme="minorHAnsi" w:hAnsiTheme="minorHAnsi" w:cstheme="minorHAnsi"/>
          <w:iCs/>
          <w:lang w:eastAsia="en-US"/>
        </w:rPr>
      </w:pPr>
      <w:r w:rsidRPr="0042241E">
        <w:rPr>
          <w:rFonts w:asciiTheme="minorHAnsi" w:hAnsiTheme="minorHAnsi" w:cstheme="minorHAnsi"/>
          <w:iCs/>
          <w:lang w:eastAsia="en-US"/>
        </w:rPr>
        <w:t>Ο Πρύτανης εξέφρασε τη βαθιά τιμή και συγκίνηση του Πανεπιστημίου για την παρουσία των Προέδρων της Ελληνικής και της Κυπριακής Δημοκρατίας, τονίζοντας ότι η συμμετοχή τους αποτελεί ξεχωριστή</w:t>
      </w:r>
      <w:r w:rsidR="002730FE">
        <w:rPr>
          <w:rFonts w:asciiTheme="minorHAnsi" w:hAnsiTheme="minorHAnsi" w:cstheme="minorHAnsi"/>
          <w:iCs/>
          <w:lang w:eastAsia="en-US"/>
        </w:rPr>
        <w:t xml:space="preserve"> στιγμή για το Ίδρυμα. Υπογράμμισε</w:t>
      </w:r>
      <w:r w:rsidRPr="0042241E">
        <w:rPr>
          <w:rFonts w:asciiTheme="minorHAnsi" w:hAnsiTheme="minorHAnsi" w:cstheme="minorHAnsi"/>
          <w:iCs/>
          <w:lang w:eastAsia="en-US"/>
        </w:rPr>
        <w:t xml:space="preserve"> τη διαχρονική στήριξη του Προέδρου της Ελληνικής Δημοκρατίας προς τη δημόσια ανώτατη εκπαίδευση και τον συμβολισμό της σχέσης εμπιστοσύνης που τον συνδέει με το Αριστοτέλειο και τη Θεσ</w:t>
      </w:r>
      <w:r w:rsidR="002730FE">
        <w:rPr>
          <w:rFonts w:asciiTheme="minorHAnsi" w:hAnsiTheme="minorHAnsi" w:cstheme="minorHAnsi"/>
          <w:iCs/>
          <w:lang w:eastAsia="en-US"/>
        </w:rPr>
        <w:t xml:space="preserve">σαλονίκη. </w:t>
      </w:r>
      <w:r w:rsidR="002730FE" w:rsidRPr="002730FE">
        <w:rPr>
          <w:rFonts w:asciiTheme="minorHAnsi" w:hAnsiTheme="minorHAnsi" w:cstheme="minorHAnsi"/>
          <w:iCs/>
          <w:lang w:eastAsia="en-US"/>
        </w:rPr>
        <w:t>Παράλληλα, τόνισε ότι η παρουσία του Προέδρου της Κυπριακής Δημοκρατίας</w:t>
      </w:r>
      <w:r w:rsidR="002730FE">
        <w:rPr>
          <w:rFonts w:asciiTheme="minorHAnsi" w:hAnsiTheme="minorHAnsi" w:cstheme="minorHAnsi"/>
          <w:iCs/>
          <w:lang w:eastAsia="en-US"/>
        </w:rPr>
        <w:t xml:space="preserve"> </w:t>
      </w:r>
      <w:r w:rsidR="002730FE" w:rsidRPr="002730FE">
        <w:rPr>
          <w:rFonts w:asciiTheme="minorHAnsi" w:hAnsiTheme="minorHAnsi" w:cstheme="minorHAnsi"/>
          <w:iCs/>
          <w:lang w:eastAsia="en-US"/>
        </w:rPr>
        <w:t>συμβολίζει τη βούληση για περαιτέρω εμβάθυνσ</w:t>
      </w:r>
      <w:r w:rsidR="002730FE">
        <w:rPr>
          <w:rFonts w:asciiTheme="minorHAnsi" w:hAnsiTheme="minorHAnsi" w:cstheme="minorHAnsi"/>
          <w:iCs/>
          <w:lang w:eastAsia="en-US"/>
        </w:rPr>
        <w:t>η των δεσμών Ελλάδας και Κύπρου,</w:t>
      </w:r>
      <w:r w:rsidR="002730FE" w:rsidRPr="002730FE">
        <w:rPr>
          <w:rFonts w:asciiTheme="minorHAnsi" w:hAnsiTheme="minorHAnsi" w:cstheme="minorHAnsi"/>
          <w:iCs/>
          <w:lang w:eastAsia="en-US"/>
        </w:rPr>
        <w:t xml:space="preserve"> μέσα από την εκπαίδευση, τον πολιτισμό και την έναρξη μιας νέας, δημιουργικής εποχής για τις Κυπριακές Σπουδ</w:t>
      </w:r>
      <w:r w:rsidR="00F52BC2">
        <w:rPr>
          <w:rFonts w:asciiTheme="minorHAnsi" w:hAnsiTheme="minorHAnsi" w:cstheme="minorHAnsi"/>
          <w:iCs/>
          <w:lang w:eastAsia="en-US"/>
        </w:rPr>
        <w:t>ές στο Αριστοτέλειο</w:t>
      </w:r>
      <w:r w:rsidR="002730FE" w:rsidRPr="002730FE">
        <w:rPr>
          <w:rFonts w:asciiTheme="minorHAnsi" w:hAnsiTheme="minorHAnsi" w:cstheme="minorHAnsi"/>
          <w:iCs/>
          <w:lang w:eastAsia="en-US"/>
        </w:rPr>
        <w:t>.</w:t>
      </w:r>
    </w:p>
    <w:p w14:paraId="1E447A58" w14:textId="79FBD8EA" w:rsidR="002730FE" w:rsidRDefault="002730FE" w:rsidP="00A72BA2">
      <w:pPr>
        <w:jc w:val="both"/>
        <w:rPr>
          <w:rFonts w:asciiTheme="minorHAnsi" w:hAnsiTheme="minorHAnsi" w:cstheme="minorHAnsi"/>
          <w:iCs/>
          <w:lang w:eastAsia="en-US"/>
        </w:rPr>
      </w:pPr>
    </w:p>
    <w:p w14:paraId="21072EF6" w14:textId="2C7FED42" w:rsidR="00856BE2" w:rsidRDefault="00A72BA2" w:rsidP="00A72BA2">
      <w:pPr>
        <w:jc w:val="both"/>
        <w:rPr>
          <w:rFonts w:asciiTheme="minorHAnsi" w:hAnsiTheme="minorHAnsi" w:cstheme="minorHAnsi"/>
          <w:iCs/>
          <w:lang w:eastAsia="en-US"/>
        </w:rPr>
      </w:pPr>
      <w:r w:rsidRPr="00A72BA2">
        <w:rPr>
          <w:rFonts w:asciiTheme="minorHAnsi" w:hAnsiTheme="minorHAnsi" w:cstheme="minorHAnsi"/>
          <w:iCs/>
          <w:lang w:eastAsia="en-US"/>
        </w:rPr>
        <w:t xml:space="preserve">Κλείνοντας, απευθύνθηκε </w:t>
      </w:r>
      <w:r w:rsidR="0042241E">
        <w:rPr>
          <w:rFonts w:asciiTheme="minorHAnsi" w:hAnsiTheme="minorHAnsi" w:cstheme="minorHAnsi"/>
          <w:iCs/>
          <w:lang w:eastAsia="en-US"/>
        </w:rPr>
        <w:t xml:space="preserve">στις φοιτήτριες και </w:t>
      </w:r>
      <w:r w:rsidRPr="00A72BA2">
        <w:rPr>
          <w:rFonts w:asciiTheme="minorHAnsi" w:hAnsiTheme="minorHAnsi" w:cstheme="minorHAnsi"/>
          <w:iCs/>
          <w:lang w:eastAsia="en-US"/>
        </w:rPr>
        <w:t>στους φοιτητές</w:t>
      </w:r>
      <w:r w:rsidR="0042241E">
        <w:rPr>
          <w:rFonts w:asciiTheme="minorHAnsi" w:hAnsiTheme="minorHAnsi" w:cstheme="minorHAnsi"/>
          <w:iCs/>
          <w:lang w:eastAsia="en-US"/>
        </w:rPr>
        <w:t xml:space="preserve">, τονίζοντας ότι είναι το </w:t>
      </w:r>
      <w:r w:rsidR="0042241E" w:rsidRPr="0042241E">
        <w:rPr>
          <w:rFonts w:asciiTheme="minorHAnsi" w:hAnsiTheme="minorHAnsi" w:cstheme="minorHAnsi"/>
          <w:iCs/>
          <w:lang w:eastAsia="en-US"/>
        </w:rPr>
        <w:t>κέντρο βάρους κάθε σχεδίου, κάθε πρωτοβουλίας, κάθε προσπάθειας</w:t>
      </w:r>
      <w:r w:rsidR="0042241E">
        <w:rPr>
          <w:rFonts w:asciiTheme="minorHAnsi" w:hAnsiTheme="minorHAnsi" w:cstheme="minorHAnsi"/>
          <w:iCs/>
          <w:lang w:eastAsia="en-US"/>
        </w:rPr>
        <w:t xml:space="preserve"> </w:t>
      </w:r>
      <w:r w:rsidRPr="00A72BA2">
        <w:rPr>
          <w:rFonts w:asciiTheme="minorHAnsi" w:hAnsiTheme="minorHAnsi" w:cstheme="minorHAnsi"/>
          <w:iCs/>
          <w:lang w:eastAsia="en-US"/>
        </w:rPr>
        <w:t>και ανανέωσε τη δέσμευση της Διοίκησης να οικοδομήσει ένα Αριστοτέλειο εξωστρεφές, δίκαιο, σύγχρονο και δημιουργικό «</w:t>
      </w:r>
      <w:r w:rsidRPr="0042241E">
        <w:rPr>
          <w:rFonts w:asciiTheme="minorHAnsi" w:hAnsiTheme="minorHAnsi" w:cstheme="minorHAnsi"/>
          <w:i/>
          <w:iCs/>
          <w:lang w:eastAsia="en-US"/>
        </w:rPr>
        <w:t>ένα Πανεπιστήμιο που δε φοβάται να ονειρευτεί και να πρωτοπορήσει στην ανώτατη εκπαίδευση της χώρας</w:t>
      </w:r>
      <w:r w:rsidRPr="00A72BA2">
        <w:rPr>
          <w:rFonts w:asciiTheme="minorHAnsi" w:hAnsiTheme="minorHAnsi" w:cstheme="minorHAnsi"/>
          <w:iCs/>
          <w:lang w:eastAsia="en-US"/>
        </w:rPr>
        <w:t>».</w:t>
      </w:r>
    </w:p>
    <w:p w14:paraId="10CE708A" w14:textId="754EE564" w:rsidR="00856BE2" w:rsidRDefault="00856BE2" w:rsidP="00E00C73">
      <w:pPr>
        <w:jc w:val="both"/>
        <w:rPr>
          <w:rFonts w:asciiTheme="minorHAnsi" w:hAnsiTheme="minorHAnsi" w:cstheme="minorHAnsi"/>
          <w:iCs/>
          <w:lang w:eastAsia="en-US"/>
        </w:rPr>
      </w:pPr>
    </w:p>
    <w:p w14:paraId="41817A61" w14:textId="258E60F6" w:rsidR="005E3FB9" w:rsidRDefault="00E00C73" w:rsidP="00E00C73">
      <w:pPr>
        <w:jc w:val="both"/>
        <w:rPr>
          <w:rFonts w:asciiTheme="minorHAnsi" w:hAnsiTheme="minorHAnsi" w:cstheme="minorHAnsi"/>
          <w:iCs/>
          <w:lang w:eastAsia="en-US"/>
        </w:rPr>
      </w:pPr>
      <w:r>
        <w:rPr>
          <w:rFonts w:asciiTheme="minorHAnsi" w:hAnsiTheme="minorHAnsi" w:cstheme="minorHAnsi"/>
          <w:iCs/>
          <w:lang w:eastAsia="en-US"/>
        </w:rPr>
        <w:t>Η</w:t>
      </w:r>
      <w:r w:rsidRPr="00E00C73">
        <w:rPr>
          <w:rFonts w:asciiTheme="minorHAnsi" w:hAnsiTheme="minorHAnsi" w:cstheme="minorHAnsi"/>
          <w:iCs/>
          <w:lang w:eastAsia="en-US"/>
        </w:rPr>
        <w:t xml:space="preserve"> εκφώνηση του Πανηγυρικού της ημέρας </w:t>
      </w:r>
      <w:r w:rsidR="002730FE">
        <w:rPr>
          <w:rFonts w:asciiTheme="minorHAnsi" w:hAnsiTheme="minorHAnsi" w:cstheme="minorHAnsi"/>
          <w:iCs/>
          <w:lang w:eastAsia="en-US"/>
        </w:rPr>
        <w:t>έγινε</w:t>
      </w:r>
      <w:r w:rsidR="009F7E99">
        <w:rPr>
          <w:rFonts w:asciiTheme="minorHAnsi" w:hAnsiTheme="minorHAnsi" w:cstheme="minorHAnsi"/>
          <w:iCs/>
          <w:lang w:eastAsia="en-US"/>
        </w:rPr>
        <w:t xml:space="preserve"> </w:t>
      </w:r>
      <w:r w:rsidRPr="00E00C73">
        <w:rPr>
          <w:rFonts w:asciiTheme="minorHAnsi" w:hAnsiTheme="minorHAnsi" w:cstheme="minorHAnsi"/>
          <w:iCs/>
          <w:lang w:eastAsia="en-US"/>
        </w:rPr>
        <w:t>από τον Πρόεδρο τ</w:t>
      </w:r>
      <w:r w:rsidR="009F7E99">
        <w:rPr>
          <w:rFonts w:asciiTheme="minorHAnsi" w:hAnsiTheme="minorHAnsi" w:cstheme="minorHAnsi"/>
          <w:iCs/>
          <w:lang w:eastAsia="en-US"/>
        </w:rPr>
        <w:t xml:space="preserve">ης Κυπριακής Δημοκρατίας, </w:t>
      </w:r>
      <w:r w:rsidRPr="00E00C73">
        <w:rPr>
          <w:rFonts w:asciiTheme="minorHAnsi" w:hAnsiTheme="minorHAnsi" w:cstheme="minorHAnsi"/>
          <w:iCs/>
          <w:lang w:eastAsia="en-US"/>
        </w:rPr>
        <w:t>Νίκο Χριστοδουλίδη</w:t>
      </w:r>
      <w:r>
        <w:rPr>
          <w:rFonts w:asciiTheme="minorHAnsi" w:hAnsiTheme="minorHAnsi" w:cstheme="minorHAnsi"/>
          <w:iCs/>
          <w:lang w:eastAsia="en-US"/>
        </w:rPr>
        <w:t xml:space="preserve">, </w:t>
      </w:r>
      <w:r w:rsidRPr="00E00C73">
        <w:rPr>
          <w:rFonts w:asciiTheme="minorHAnsi" w:hAnsiTheme="minorHAnsi" w:cstheme="minorHAnsi"/>
          <w:iCs/>
          <w:lang w:eastAsia="en-US"/>
        </w:rPr>
        <w:t>με τίτλο: «</w:t>
      </w:r>
      <w:r w:rsidRPr="002809F2">
        <w:rPr>
          <w:rFonts w:asciiTheme="minorHAnsi" w:hAnsiTheme="minorHAnsi" w:cstheme="minorHAnsi"/>
          <w:i/>
          <w:iCs/>
          <w:lang w:eastAsia="en-US"/>
        </w:rPr>
        <w:t>Από τις ιστορικές σχέσεις της Κύπρου με τη Θεσσαλονίκη και την ευρύτερη Μακεδονία και Θράκη, στην ίδρυση της πρώτης Έδρας Κυπριακών Σπουδών στην Ελλάδα: Παρελθόν, παρόν και μέλλον</w:t>
      </w:r>
      <w:r w:rsidRPr="00E00C73">
        <w:rPr>
          <w:rFonts w:asciiTheme="minorHAnsi" w:hAnsiTheme="minorHAnsi" w:cstheme="minorHAnsi"/>
          <w:iCs/>
          <w:lang w:eastAsia="en-US"/>
        </w:rPr>
        <w:t>»</w:t>
      </w:r>
      <w:r>
        <w:rPr>
          <w:rFonts w:asciiTheme="minorHAnsi" w:hAnsiTheme="minorHAnsi" w:cstheme="minorHAnsi"/>
          <w:iCs/>
          <w:lang w:eastAsia="en-US"/>
        </w:rPr>
        <w:t>.</w:t>
      </w:r>
    </w:p>
    <w:p w14:paraId="0E89C7CC" w14:textId="612CA3F6" w:rsidR="005E3FB9" w:rsidRDefault="005E3FB9" w:rsidP="00E5611A">
      <w:pPr>
        <w:autoSpaceDE w:val="0"/>
        <w:autoSpaceDN w:val="0"/>
        <w:adjustRightInd w:val="0"/>
        <w:jc w:val="both"/>
        <w:rPr>
          <w:rFonts w:asciiTheme="minorHAnsi" w:hAnsiTheme="minorHAnsi" w:cstheme="minorHAnsi"/>
          <w:iCs/>
          <w:lang w:eastAsia="en-US"/>
        </w:rPr>
      </w:pPr>
    </w:p>
    <w:p w14:paraId="5A39C134" w14:textId="026DAA52" w:rsidR="004C6300" w:rsidRPr="004C6300" w:rsidRDefault="002730FE" w:rsidP="004C6300">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Ο</w:t>
      </w:r>
      <w:r w:rsidR="004C6300" w:rsidRPr="004C6300">
        <w:rPr>
          <w:rFonts w:asciiTheme="minorHAnsi" w:hAnsiTheme="minorHAnsi" w:cstheme="minorHAnsi"/>
          <w:iCs/>
          <w:lang w:eastAsia="en-US"/>
        </w:rPr>
        <w:t xml:space="preserve"> κ. Χριστοδουλίδης επισήμανε ότι μεταξύ 1916-1919 υπηρέτησαν στα χώματα της Μακεδονίας και της Θράκης 12.000 περίπου Κύπριοι ημιονηγοί ενώ άλλες 4.000 έως 5.000 στρατιώτες πολέμησαν κατά το 1940-1941 εναντίον του φασισμού και του ναζισμού. Ανέφερε</w:t>
      </w:r>
      <w:r>
        <w:rPr>
          <w:rFonts w:asciiTheme="minorHAnsi" w:hAnsiTheme="minorHAnsi" w:cstheme="minorHAnsi"/>
          <w:iCs/>
          <w:lang w:eastAsia="en-US"/>
        </w:rPr>
        <w:t>,</w:t>
      </w:r>
      <w:r w:rsidR="004C6300" w:rsidRPr="004C6300">
        <w:rPr>
          <w:rFonts w:asciiTheme="minorHAnsi" w:hAnsiTheme="minorHAnsi" w:cstheme="minorHAnsi"/>
          <w:iCs/>
          <w:lang w:eastAsia="en-US"/>
        </w:rPr>
        <w:t xml:space="preserve"> </w:t>
      </w:r>
      <w:r>
        <w:rPr>
          <w:rFonts w:asciiTheme="minorHAnsi" w:hAnsiTheme="minorHAnsi" w:cstheme="minorHAnsi"/>
          <w:iCs/>
          <w:lang w:eastAsia="en-US"/>
        </w:rPr>
        <w:t>επίσης,</w:t>
      </w:r>
      <w:r w:rsidR="004C6300" w:rsidRPr="004C6300">
        <w:rPr>
          <w:rFonts w:asciiTheme="minorHAnsi" w:hAnsiTheme="minorHAnsi" w:cstheme="minorHAnsi"/>
          <w:iCs/>
          <w:lang w:eastAsia="en-US"/>
        </w:rPr>
        <w:t xml:space="preserve"> ότι ένας από τους δύο πρώτους φοιτητές του Αριστοτέλειου Πανεπιστημίου που εκτελέστηκαν στην Κατοχή από τα ναζιστικά στρατεύματα στη Θεσσαλονίκη, στις 11 Νοεμβρίου 1941, ήταν ο Σωκράτης </w:t>
      </w:r>
      <w:proofErr w:type="spellStart"/>
      <w:r w:rsidR="004C6300" w:rsidRPr="004C6300">
        <w:rPr>
          <w:rFonts w:asciiTheme="minorHAnsi" w:hAnsiTheme="minorHAnsi" w:cstheme="minorHAnsi"/>
          <w:iCs/>
          <w:lang w:eastAsia="en-US"/>
        </w:rPr>
        <w:t>Διορινός</w:t>
      </w:r>
      <w:proofErr w:type="spellEnd"/>
      <w:r w:rsidR="004C6300" w:rsidRPr="004C6300">
        <w:rPr>
          <w:rFonts w:asciiTheme="minorHAnsi" w:hAnsiTheme="minorHAnsi" w:cstheme="minorHAnsi"/>
          <w:iCs/>
          <w:lang w:eastAsia="en-US"/>
        </w:rPr>
        <w:t xml:space="preserve">, φοιτητής της Νομικής, από το </w:t>
      </w:r>
      <w:proofErr w:type="spellStart"/>
      <w:r w:rsidR="004C6300" w:rsidRPr="004C6300">
        <w:rPr>
          <w:rFonts w:asciiTheme="minorHAnsi" w:hAnsiTheme="minorHAnsi" w:cstheme="minorHAnsi"/>
          <w:iCs/>
          <w:lang w:eastAsia="en-US"/>
        </w:rPr>
        <w:t>Διόριος</w:t>
      </w:r>
      <w:proofErr w:type="spellEnd"/>
      <w:r w:rsidR="004C6300" w:rsidRPr="004C6300">
        <w:rPr>
          <w:rFonts w:asciiTheme="minorHAnsi" w:hAnsiTheme="minorHAnsi" w:cstheme="minorHAnsi"/>
          <w:iCs/>
          <w:lang w:eastAsia="en-US"/>
        </w:rPr>
        <w:t xml:space="preserve"> της επαρχίας Κερύνειας. «</w:t>
      </w:r>
      <w:r w:rsidR="004C6300" w:rsidRPr="002730FE">
        <w:rPr>
          <w:rFonts w:asciiTheme="minorHAnsi" w:hAnsiTheme="minorHAnsi" w:cstheme="minorHAnsi"/>
          <w:i/>
          <w:iCs/>
          <w:lang w:eastAsia="en-US"/>
        </w:rPr>
        <w:t>Αυτού του είδους εκδηλώσεις</w:t>
      </w:r>
      <w:r w:rsidR="004C6300" w:rsidRPr="004C6300">
        <w:rPr>
          <w:rFonts w:asciiTheme="minorHAnsi" w:hAnsiTheme="minorHAnsi" w:cstheme="minorHAnsi"/>
          <w:iCs/>
          <w:lang w:eastAsia="en-US"/>
        </w:rPr>
        <w:t>» είπε ο Πρόεδρος της Δημοκρατίας, «</w:t>
      </w:r>
      <w:r w:rsidR="004C6300" w:rsidRPr="002730FE">
        <w:rPr>
          <w:rFonts w:asciiTheme="minorHAnsi" w:hAnsiTheme="minorHAnsi" w:cstheme="minorHAnsi"/>
          <w:i/>
          <w:iCs/>
          <w:lang w:eastAsia="en-US"/>
        </w:rPr>
        <w:t>προσφέρονται ως μια ευκαιρία ανασκόπησης επιμέρους πτυχών της ιστορίας και των εθνικών επετείων</w:t>
      </w:r>
      <w:r>
        <w:rPr>
          <w:rFonts w:asciiTheme="minorHAnsi" w:hAnsiTheme="minorHAnsi" w:cstheme="minorHAnsi"/>
          <w:iCs/>
          <w:lang w:eastAsia="en-US"/>
        </w:rPr>
        <w:t>».</w:t>
      </w:r>
    </w:p>
    <w:p w14:paraId="74B5CDCA" w14:textId="77777777" w:rsidR="004C6300" w:rsidRPr="004C6300" w:rsidRDefault="004C6300" w:rsidP="004C6300">
      <w:pPr>
        <w:autoSpaceDE w:val="0"/>
        <w:autoSpaceDN w:val="0"/>
        <w:adjustRightInd w:val="0"/>
        <w:jc w:val="both"/>
        <w:rPr>
          <w:rFonts w:asciiTheme="minorHAnsi" w:hAnsiTheme="minorHAnsi" w:cstheme="minorHAnsi"/>
          <w:iCs/>
          <w:lang w:eastAsia="en-US"/>
        </w:rPr>
      </w:pPr>
    </w:p>
    <w:p w14:paraId="7DA4BFC8" w14:textId="038FA4E4" w:rsidR="004C6300" w:rsidRPr="004C6300" w:rsidRDefault="004C6300" w:rsidP="004C6300">
      <w:pPr>
        <w:autoSpaceDE w:val="0"/>
        <w:autoSpaceDN w:val="0"/>
        <w:adjustRightInd w:val="0"/>
        <w:jc w:val="both"/>
        <w:rPr>
          <w:rFonts w:asciiTheme="minorHAnsi" w:hAnsiTheme="minorHAnsi" w:cstheme="minorHAnsi"/>
          <w:iCs/>
          <w:lang w:eastAsia="en-US"/>
        </w:rPr>
      </w:pPr>
      <w:r w:rsidRPr="004C6300">
        <w:rPr>
          <w:rFonts w:asciiTheme="minorHAnsi" w:hAnsiTheme="minorHAnsi" w:cstheme="minorHAnsi"/>
          <w:iCs/>
          <w:lang w:eastAsia="en-US"/>
        </w:rPr>
        <w:t>Υπογράμμισε</w:t>
      </w:r>
      <w:r w:rsidR="003F03E6">
        <w:rPr>
          <w:rFonts w:asciiTheme="minorHAnsi" w:hAnsiTheme="minorHAnsi" w:cstheme="minorHAnsi"/>
          <w:iCs/>
          <w:lang w:eastAsia="en-US"/>
        </w:rPr>
        <w:t>,</w:t>
      </w:r>
      <w:r w:rsidRPr="004C6300">
        <w:rPr>
          <w:rFonts w:asciiTheme="minorHAnsi" w:hAnsiTheme="minorHAnsi" w:cstheme="minorHAnsi"/>
          <w:iCs/>
          <w:lang w:eastAsia="en-US"/>
        </w:rPr>
        <w:t xml:space="preserve"> </w:t>
      </w:r>
      <w:r w:rsidR="003F03E6">
        <w:rPr>
          <w:rFonts w:asciiTheme="minorHAnsi" w:hAnsiTheme="minorHAnsi" w:cstheme="minorHAnsi"/>
          <w:iCs/>
          <w:lang w:eastAsia="en-US"/>
        </w:rPr>
        <w:t>επίσης,</w:t>
      </w:r>
      <w:r w:rsidRPr="004C6300">
        <w:rPr>
          <w:rFonts w:asciiTheme="minorHAnsi" w:hAnsiTheme="minorHAnsi" w:cstheme="minorHAnsi"/>
          <w:iCs/>
          <w:lang w:eastAsia="en-US"/>
        </w:rPr>
        <w:t xml:space="preserve"> ότι «</w:t>
      </w:r>
      <w:r w:rsidRPr="003F03E6">
        <w:rPr>
          <w:rFonts w:asciiTheme="minorHAnsi" w:hAnsiTheme="minorHAnsi" w:cstheme="minorHAnsi"/>
          <w:i/>
          <w:iCs/>
          <w:lang w:eastAsia="en-US"/>
        </w:rPr>
        <w:t>σε όλους αυτούς, πεσόντες και αγνοούμενους, οφείλουμε ευγνωμοσύνη, όπως και στις ελληνικές κυβερνήσεις και στον αδελφό ελληνικό λαό για την πολύπλευρη και πολύχρονη ειλικρινή συμπαράσταση στον αγώνα της Κύπρου για απελευθέρωση και τερματισμό της κατοχής</w:t>
      </w:r>
      <w:r w:rsidRPr="004C6300">
        <w:rPr>
          <w:rFonts w:asciiTheme="minorHAnsi" w:hAnsiTheme="minorHAnsi" w:cstheme="minorHAnsi"/>
          <w:iCs/>
          <w:lang w:eastAsia="en-US"/>
        </w:rPr>
        <w:t>».</w:t>
      </w:r>
    </w:p>
    <w:p w14:paraId="345E502C" w14:textId="77777777" w:rsidR="004C6300" w:rsidRPr="004C6300" w:rsidRDefault="004C6300" w:rsidP="004C6300">
      <w:pPr>
        <w:autoSpaceDE w:val="0"/>
        <w:autoSpaceDN w:val="0"/>
        <w:adjustRightInd w:val="0"/>
        <w:jc w:val="both"/>
        <w:rPr>
          <w:rFonts w:asciiTheme="minorHAnsi" w:hAnsiTheme="minorHAnsi" w:cstheme="minorHAnsi"/>
          <w:iCs/>
          <w:lang w:eastAsia="en-US"/>
        </w:rPr>
      </w:pPr>
    </w:p>
    <w:p w14:paraId="21366CD8" w14:textId="485F431D" w:rsidR="004C6300" w:rsidRPr="004C6300" w:rsidRDefault="004C6300" w:rsidP="004C6300">
      <w:pPr>
        <w:autoSpaceDE w:val="0"/>
        <w:autoSpaceDN w:val="0"/>
        <w:adjustRightInd w:val="0"/>
        <w:jc w:val="both"/>
        <w:rPr>
          <w:rFonts w:asciiTheme="minorHAnsi" w:hAnsiTheme="minorHAnsi" w:cstheme="minorHAnsi"/>
          <w:iCs/>
          <w:lang w:eastAsia="en-US"/>
        </w:rPr>
      </w:pPr>
      <w:r w:rsidRPr="004C6300">
        <w:rPr>
          <w:rFonts w:asciiTheme="minorHAnsi" w:hAnsiTheme="minorHAnsi" w:cstheme="minorHAnsi"/>
          <w:iCs/>
          <w:lang w:eastAsia="en-US"/>
        </w:rPr>
        <w:t xml:space="preserve">Ο Πρόεδρος της </w:t>
      </w:r>
      <w:r w:rsidR="00F52BC2">
        <w:rPr>
          <w:rFonts w:asciiTheme="minorHAnsi" w:hAnsiTheme="minorHAnsi" w:cstheme="minorHAnsi"/>
          <w:iCs/>
          <w:lang w:eastAsia="en-US"/>
        </w:rPr>
        <w:t xml:space="preserve">Κυπριακής </w:t>
      </w:r>
      <w:r w:rsidRPr="004C6300">
        <w:rPr>
          <w:rFonts w:asciiTheme="minorHAnsi" w:hAnsiTheme="minorHAnsi" w:cstheme="minorHAnsi"/>
          <w:iCs/>
          <w:lang w:eastAsia="en-US"/>
        </w:rPr>
        <w:t>Δημοκρατίας αναφέρθηκε</w:t>
      </w:r>
      <w:r w:rsidR="003F03E6">
        <w:rPr>
          <w:rFonts w:asciiTheme="minorHAnsi" w:hAnsiTheme="minorHAnsi" w:cstheme="minorHAnsi"/>
          <w:iCs/>
          <w:lang w:eastAsia="en-US"/>
        </w:rPr>
        <w:t>,</w:t>
      </w:r>
      <w:r w:rsidRPr="004C6300">
        <w:rPr>
          <w:rFonts w:asciiTheme="minorHAnsi" w:hAnsiTheme="minorHAnsi" w:cstheme="minorHAnsi"/>
          <w:iCs/>
          <w:lang w:eastAsia="en-US"/>
        </w:rPr>
        <w:t xml:space="preserve"> </w:t>
      </w:r>
      <w:r w:rsidR="003F03E6">
        <w:rPr>
          <w:rFonts w:asciiTheme="minorHAnsi" w:hAnsiTheme="minorHAnsi" w:cstheme="minorHAnsi"/>
          <w:iCs/>
          <w:lang w:eastAsia="en-US"/>
        </w:rPr>
        <w:t>επίσης,</w:t>
      </w:r>
      <w:r w:rsidRPr="004C6300">
        <w:rPr>
          <w:rFonts w:asciiTheme="minorHAnsi" w:hAnsiTheme="minorHAnsi" w:cstheme="minorHAnsi"/>
          <w:iCs/>
          <w:lang w:eastAsia="en-US"/>
        </w:rPr>
        <w:t xml:space="preserve"> στα εγκαίνια της Έδρας Κυπριακών Σπουδών, που πραγματοποιήθηκαν νωρίτερα </w:t>
      </w:r>
      <w:r w:rsidR="00176AAF">
        <w:rPr>
          <w:rFonts w:asciiTheme="minorHAnsi" w:hAnsiTheme="minorHAnsi" w:cstheme="minorHAnsi"/>
          <w:iCs/>
          <w:lang w:eastAsia="en-US"/>
        </w:rPr>
        <w:t>στη Νομική Σχολή του Αριστοτελείου</w:t>
      </w:r>
      <w:r w:rsidRPr="004C6300">
        <w:rPr>
          <w:rFonts w:asciiTheme="minorHAnsi" w:hAnsiTheme="minorHAnsi" w:cstheme="minorHAnsi"/>
          <w:iCs/>
          <w:lang w:eastAsia="en-US"/>
        </w:rPr>
        <w:t>, η οποία είναι η πρώτη Έδρα που ιδρύει η Κυπριακή Δημοκρατία σε πανεπιστήμιο στην Ελλάδα. «</w:t>
      </w:r>
      <w:r w:rsidRPr="00176AAF">
        <w:rPr>
          <w:rFonts w:asciiTheme="minorHAnsi" w:hAnsiTheme="minorHAnsi" w:cstheme="minorHAnsi"/>
          <w:i/>
          <w:iCs/>
          <w:lang w:eastAsia="en-US"/>
        </w:rPr>
        <w:t xml:space="preserve">Η ίδρυση της Έδρας ανοίγει νέες προοπτικές συνεργασίας μεταξύ του ακαδημαϊκού κόσμου της Ελλάδας και της Κύπρου και δίνει την ευκαιρία στους φοιτητές και τις φοιτήτριες του Αριστοτελείου να διδαχθούν τη </w:t>
      </w:r>
      <w:r w:rsidRPr="00176AAF">
        <w:rPr>
          <w:rFonts w:asciiTheme="minorHAnsi" w:hAnsiTheme="minorHAnsi" w:cstheme="minorHAnsi"/>
          <w:i/>
          <w:iCs/>
          <w:lang w:eastAsia="en-US"/>
        </w:rPr>
        <w:lastRenderedPageBreak/>
        <w:t>σύγχρονη ιστορία της Κύπρου και του Κυπριακού ζητήματος</w:t>
      </w:r>
      <w:r w:rsidRPr="004C6300">
        <w:rPr>
          <w:rFonts w:asciiTheme="minorHAnsi" w:hAnsiTheme="minorHAnsi" w:cstheme="minorHAnsi"/>
          <w:iCs/>
          <w:lang w:eastAsia="en-US"/>
        </w:rPr>
        <w:t>» είπε χαρακτηριστικά ο κ. Χριστοδουλίδης.</w:t>
      </w:r>
    </w:p>
    <w:p w14:paraId="3FFA7189" w14:textId="0A5E6FF6" w:rsidR="004C6300" w:rsidRDefault="004C6300" w:rsidP="004C6300">
      <w:pPr>
        <w:autoSpaceDE w:val="0"/>
        <w:autoSpaceDN w:val="0"/>
        <w:adjustRightInd w:val="0"/>
        <w:jc w:val="both"/>
        <w:rPr>
          <w:rFonts w:asciiTheme="minorHAnsi" w:hAnsiTheme="minorHAnsi" w:cstheme="minorHAnsi"/>
          <w:iCs/>
          <w:lang w:eastAsia="en-US"/>
        </w:rPr>
      </w:pPr>
    </w:p>
    <w:p w14:paraId="7D8E54A4" w14:textId="41F71163" w:rsidR="00583CAE" w:rsidRDefault="00642F82" w:rsidP="00583CAE">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πλέον, πραγματοπο</w:t>
      </w:r>
      <w:r w:rsidR="000115F7" w:rsidRPr="00C44647">
        <w:rPr>
          <w:rFonts w:asciiTheme="minorHAnsi" w:hAnsiTheme="minorHAnsi" w:cstheme="minorHAnsi"/>
          <w:iCs/>
          <w:lang w:eastAsia="en-US"/>
        </w:rPr>
        <w:t>ιήθηκαν</w:t>
      </w:r>
      <w:r w:rsidR="00583CAE" w:rsidRPr="00C44647">
        <w:rPr>
          <w:rFonts w:asciiTheme="minorHAnsi" w:hAnsiTheme="minorHAnsi" w:cstheme="minorHAnsi"/>
          <w:iCs/>
          <w:lang w:eastAsia="en-US"/>
        </w:rPr>
        <w:t xml:space="preserve"> απονομές τιμής προς τους Προέδρους της Ελληνικής</w:t>
      </w:r>
      <w:r w:rsidR="00EF550E">
        <w:rPr>
          <w:rFonts w:asciiTheme="minorHAnsi" w:hAnsiTheme="minorHAnsi" w:cstheme="minorHAnsi"/>
          <w:iCs/>
          <w:lang w:eastAsia="en-US"/>
        </w:rPr>
        <w:t xml:space="preserve"> και της Κυπριακής Δημοκρατίας. </w:t>
      </w:r>
      <w:r w:rsidR="00583CAE" w:rsidRPr="00675E94">
        <w:rPr>
          <w:rFonts w:asciiTheme="minorHAnsi" w:hAnsiTheme="minorHAnsi" w:cstheme="minorHAnsi"/>
          <w:iCs/>
          <w:lang w:eastAsia="en-US"/>
        </w:rPr>
        <w:t xml:space="preserve">Το Αριστοτέλειο Πανεπιστήμιο, γιορτάζοντας 100 χρόνια από την ίδρυση και </w:t>
      </w:r>
      <w:r w:rsidR="00B340ED" w:rsidRPr="00675E94">
        <w:rPr>
          <w:rFonts w:asciiTheme="minorHAnsi" w:hAnsiTheme="minorHAnsi" w:cstheme="minorHAnsi"/>
          <w:iCs/>
          <w:lang w:eastAsia="en-US"/>
        </w:rPr>
        <w:t xml:space="preserve">τη </w:t>
      </w:r>
      <w:r w:rsidR="00C44647">
        <w:rPr>
          <w:rFonts w:asciiTheme="minorHAnsi" w:hAnsiTheme="minorHAnsi" w:cstheme="minorHAnsi"/>
          <w:iCs/>
          <w:lang w:eastAsia="en-US"/>
        </w:rPr>
        <w:t>λειτουργία του, απέδωσε</w:t>
      </w:r>
      <w:r w:rsidR="00583CAE" w:rsidRPr="00675E94">
        <w:rPr>
          <w:rFonts w:asciiTheme="minorHAnsi" w:hAnsiTheme="minorHAnsi" w:cstheme="minorHAnsi"/>
          <w:iCs/>
          <w:lang w:eastAsia="en-US"/>
        </w:rPr>
        <w:t xml:space="preserve"> τιμή στο</w:t>
      </w:r>
      <w:r w:rsidR="00D644C4" w:rsidRPr="00675E94">
        <w:rPr>
          <w:rFonts w:asciiTheme="minorHAnsi" w:hAnsiTheme="minorHAnsi" w:cstheme="minorHAnsi"/>
          <w:iCs/>
          <w:lang w:eastAsia="en-US"/>
        </w:rPr>
        <w:t>ν</w:t>
      </w:r>
      <w:r w:rsidR="00583CAE" w:rsidRPr="00675E94">
        <w:rPr>
          <w:rFonts w:asciiTheme="minorHAnsi" w:hAnsiTheme="minorHAnsi" w:cstheme="minorHAnsi"/>
          <w:iCs/>
          <w:lang w:eastAsia="en-US"/>
        </w:rPr>
        <w:t xml:space="preserve"> Πρ</w:t>
      </w:r>
      <w:r w:rsidR="00D644C4" w:rsidRPr="00675E94">
        <w:rPr>
          <w:rFonts w:asciiTheme="minorHAnsi" w:hAnsiTheme="minorHAnsi" w:cstheme="minorHAnsi"/>
          <w:iCs/>
          <w:lang w:eastAsia="en-US"/>
        </w:rPr>
        <w:t xml:space="preserve">όεδρο </w:t>
      </w:r>
      <w:r w:rsidR="00583CAE" w:rsidRPr="00675E94">
        <w:rPr>
          <w:rFonts w:asciiTheme="minorHAnsi" w:hAnsiTheme="minorHAnsi" w:cstheme="minorHAnsi"/>
          <w:iCs/>
          <w:lang w:eastAsia="en-US"/>
        </w:rPr>
        <w:t xml:space="preserve">της Ελληνικής Δημοκρατίας, </w:t>
      </w:r>
      <w:r w:rsidR="00677220">
        <w:rPr>
          <w:rFonts w:asciiTheme="minorHAnsi" w:hAnsiTheme="minorHAnsi" w:cstheme="minorHAnsi"/>
          <w:iCs/>
          <w:lang w:eastAsia="en-US"/>
        </w:rPr>
        <w:t>Κωνσταντίνο</w:t>
      </w:r>
      <w:r w:rsidR="00677220" w:rsidRPr="00677220">
        <w:rPr>
          <w:rFonts w:asciiTheme="minorHAnsi" w:hAnsiTheme="minorHAnsi" w:cstheme="minorHAnsi"/>
          <w:iCs/>
          <w:lang w:eastAsia="en-US"/>
        </w:rPr>
        <w:t xml:space="preserve"> Τασούλα, </w:t>
      </w:r>
      <w:r w:rsidR="00583CAE" w:rsidRPr="00675E94">
        <w:rPr>
          <w:rFonts w:asciiTheme="minorHAnsi" w:hAnsiTheme="minorHAnsi" w:cstheme="minorHAnsi"/>
          <w:iCs/>
          <w:lang w:eastAsia="en-US"/>
        </w:rPr>
        <w:t xml:space="preserve">τιμώντας </w:t>
      </w:r>
      <w:r w:rsidR="00D644C4" w:rsidRPr="00675E94">
        <w:rPr>
          <w:rFonts w:asciiTheme="minorHAnsi" w:hAnsiTheme="minorHAnsi" w:cstheme="minorHAnsi"/>
          <w:iCs/>
          <w:lang w:eastAsia="en-US"/>
        </w:rPr>
        <w:t>στο πρόσωπό του</w:t>
      </w:r>
      <w:r w:rsidR="00583CAE" w:rsidRPr="00675E94">
        <w:rPr>
          <w:rFonts w:asciiTheme="minorHAnsi" w:hAnsiTheme="minorHAnsi" w:cstheme="minorHAnsi"/>
          <w:iCs/>
          <w:lang w:eastAsia="en-US"/>
        </w:rPr>
        <w:t xml:space="preserve"> την Τρίτη Ελληνική Δημοκρατία και τις διαχρονικές αξίες που πρεσβεύουν και υπηρετούν τόσο το Πανεπιστήμιο όσο και το Ελληνικό Κράτος.</w:t>
      </w:r>
    </w:p>
    <w:p w14:paraId="3E62DEE7" w14:textId="589BE5AC" w:rsidR="00646269" w:rsidRDefault="00646269" w:rsidP="00583CAE">
      <w:pPr>
        <w:autoSpaceDE w:val="0"/>
        <w:autoSpaceDN w:val="0"/>
        <w:adjustRightInd w:val="0"/>
        <w:jc w:val="both"/>
        <w:rPr>
          <w:rFonts w:asciiTheme="minorHAnsi" w:hAnsiTheme="minorHAnsi" w:cstheme="minorHAnsi"/>
          <w:iCs/>
          <w:lang w:eastAsia="en-US"/>
        </w:rPr>
      </w:pPr>
    </w:p>
    <w:p w14:paraId="18766C1B" w14:textId="6CE5D3FD" w:rsidR="00646269" w:rsidRPr="00646269" w:rsidRDefault="00646269" w:rsidP="00646269">
      <w:pPr>
        <w:autoSpaceDE w:val="0"/>
        <w:autoSpaceDN w:val="0"/>
        <w:adjustRightInd w:val="0"/>
        <w:jc w:val="both"/>
        <w:rPr>
          <w:rFonts w:asciiTheme="minorHAnsi" w:hAnsiTheme="minorHAnsi" w:cstheme="minorHAnsi"/>
          <w:i/>
          <w:iCs/>
          <w:lang w:eastAsia="en-US"/>
        </w:rPr>
      </w:pPr>
      <w:bookmarkStart w:id="0" w:name="_GoBack"/>
      <w:r>
        <w:rPr>
          <w:rFonts w:asciiTheme="minorHAnsi" w:hAnsiTheme="minorHAnsi" w:cstheme="minorHAnsi"/>
          <w:iCs/>
          <w:lang w:eastAsia="en-US"/>
        </w:rPr>
        <w:t xml:space="preserve">Στην αντιφώνησή του, ο </w:t>
      </w:r>
      <w:r w:rsidRPr="00646269">
        <w:rPr>
          <w:rFonts w:asciiTheme="minorHAnsi" w:hAnsiTheme="minorHAnsi" w:cstheme="minorHAnsi"/>
          <w:iCs/>
          <w:lang w:eastAsia="en-US"/>
        </w:rPr>
        <w:t>Πρόεδρο</w:t>
      </w:r>
      <w:r>
        <w:rPr>
          <w:rFonts w:asciiTheme="minorHAnsi" w:hAnsiTheme="minorHAnsi" w:cstheme="minorHAnsi"/>
          <w:iCs/>
          <w:lang w:eastAsia="en-US"/>
        </w:rPr>
        <w:t>ς</w:t>
      </w:r>
      <w:r w:rsidRPr="00646269">
        <w:rPr>
          <w:rFonts w:asciiTheme="minorHAnsi" w:hAnsiTheme="minorHAnsi" w:cstheme="minorHAnsi"/>
          <w:iCs/>
          <w:lang w:eastAsia="en-US"/>
        </w:rPr>
        <w:t xml:space="preserve"> της Ελληνικής Δημοκρατίας, Κωνσταντίνο</w:t>
      </w:r>
      <w:r>
        <w:rPr>
          <w:rFonts w:asciiTheme="minorHAnsi" w:hAnsiTheme="minorHAnsi" w:cstheme="minorHAnsi"/>
          <w:iCs/>
          <w:lang w:eastAsia="en-US"/>
        </w:rPr>
        <w:t>ς</w:t>
      </w:r>
      <w:r w:rsidRPr="00646269">
        <w:rPr>
          <w:rFonts w:asciiTheme="minorHAnsi" w:hAnsiTheme="minorHAnsi" w:cstheme="minorHAnsi"/>
          <w:iCs/>
          <w:lang w:eastAsia="en-US"/>
        </w:rPr>
        <w:t xml:space="preserve"> Τασούλα</w:t>
      </w:r>
      <w:r>
        <w:rPr>
          <w:rFonts w:asciiTheme="minorHAnsi" w:hAnsiTheme="minorHAnsi" w:cstheme="minorHAnsi"/>
          <w:iCs/>
          <w:lang w:eastAsia="en-US"/>
        </w:rPr>
        <w:t>ς</w:t>
      </w:r>
      <w:r w:rsidRPr="00646269">
        <w:rPr>
          <w:rFonts w:asciiTheme="minorHAnsi" w:hAnsiTheme="minorHAnsi" w:cstheme="minorHAnsi"/>
          <w:iCs/>
          <w:lang w:eastAsia="en-US"/>
        </w:rPr>
        <w:t>,</w:t>
      </w:r>
      <w:r>
        <w:rPr>
          <w:rFonts w:asciiTheme="minorHAnsi" w:hAnsiTheme="minorHAnsi" w:cstheme="minorHAnsi"/>
          <w:iCs/>
          <w:lang w:eastAsia="en-US"/>
        </w:rPr>
        <w:t xml:space="preserve"> τόνισε «</w:t>
      </w:r>
      <w:r w:rsidRPr="00646269">
        <w:rPr>
          <w:rFonts w:asciiTheme="minorHAnsi" w:hAnsiTheme="minorHAnsi" w:cstheme="minorHAnsi"/>
          <w:i/>
          <w:iCs/>
          <w:lang w:eastAsia="en-US"/>
        </w:rPr>
        <w:t xml:space="preserve">Με ιδιαίτερη συνεπώς συγκίνηση και τιμή παραλαμβάνω το μετάλλιο του Αριστοτελείου Πανεπιστήμιου Θεσσαλονίκης, ενός θεσμού που ενσαρκώνει ό,τι πιο διαρκές διαθέτει η πατρίδα μας. Την παιδεία, τη γνώση και το ήθος. Το Αριστοτέλειο, από την ίδρυσή του, όπως είπαμε, υπήρξε φάρος γνώσης και δημοκρατικού ήθους. Χώρος ελεύθερης συζητήσεως, δημιουργικής αμφισβήτησης και πνευματικής καλλιέργειας. Οι χιλιάδες επιστήμονες και πολίτες που διαμόρφωσε αποτελούν τη ζωντανή απόδειξη της συμβολής του στην πρόοδο της </w:t>
      </w:r>
      <w:proofErr w:type="spellStart"/>
      <w:r w:rsidRPr="00646269">
        <w:rPr>
          <w:rFonts w:asciiTheme="minorHAnsi" w:hAnsiTheme="minorHAnsi" w:cstheme="minorHAnsi"/>
          <w:i/>
          <w:iCs/>
          <w:lang w:eastAsia="en-US"/>
        </w:rPr>
        <w:t>πατρίδος</w:t>
      </w:r>
      <w:proofErr w:type="spellEnd"/>
      <w:r w:rsidRPr="00646269">
        <w:rPr>
          <w:rFonts w:asciiTheme="minorHAnsi" w:hAnsiTheme="minorHAnsi" w:cstheme="minorHAnsi"/>
          <w:i/>
          <w:iCs/>
          <w:lang w:eastAsia="en-US"/>
        </w:rPr>
        <w:t>.</w:t>
      </w:r>
    </w:p>
    <w:p w14:paraId="121E1297" w14:textId="77777777" w:rsidR="00646269" w:rsidRPr="00646269" w:rsidRDefault="00646269" w:rsidP="00646269">
      <w:pPr>
        <w:autoSpaceDE w:val="0"/>
        <w:autoSpaceDN w:val="0"/>
        <w:adjustRightInd w:val="0"/>
        <w:jc w:val="both"/>
        <w:rPr>
          <w:rFonts w:asciiTheme="minorHAnsi" w:hAnsiTheme="minorHAnsi" w:cstheme="minorHAnsi"/>
          <w:i/>
          <w:iCs/>
          <w:lang w:eastAsia="en-US"/>
        </w:rPr>
      </w:pPr>
    </w:p>
    <w:p w14:paraId="2BDD919A" w14:textId="441C749C" w:rsidR="00646269" w:rsidRDefault="00646269" w:rsidP="00646269">
      <w:pPr>
        <w:autoSpaceDE w:val="0"/>
        <w:autoSpaceDN w:val="0"/>
        <w:adjustRightInd w:val="0"/>
        <w:jc w:val="both"/>
        <w:rPr>
          <w:rFonts w:asciiTheme="minorHAnsi" w:hAnsiTheme="minorHAnsi" w:cstheme="minorHAnsi"/>
          <w:iCs/>
          <w:lang w:eastAsia="en-US"/>
        </w:rPr>
      </w:pPr>
      <w:r w:rsidRPr="00646269">
        <w:rPr>
          <w:rFonts w:asciiTheme="minorHAnsi" w:hAnsiTheme="minorHAnsi" w:cstheme="minorHAnsi"/>
          <w:i/>
          <w:iCs/>
          <w:lang w:eastAsia="en-US"/>
        </w:rPr>
        <w:t xml:space="preserve">Εν συνεχεία λοιπόν της ίδρυσής του, υπήρξε θεσμός αδιάπτωτης προσφοράς στη κοινωνία, στην επιστήμη και στην πατρίδα. Γιατί πράγματι η παιδεία είναι εκείνη που διαπερνά και συνέχει το έθνος, του επιτρέπει να επιβιώνει και να </w:t>
      </w:r>
      <w:proofErr w:type="spellStart"/>
      <w:r w:rsidRPr="00646269">
        <w:rPr>
          <w:rFonts w:asciiTheme="minorHAnsi" w:hAnsiTheme="minorHAnsi" w:cstheme="minorHAnsi"/>
          <w:i/>
          <w:iCs/>
          <w:lang w:eastAsia="en-US"/>
        </w:rPr>
        <w:t>αναγεννάται</w:t>
      </w:r>
      <w:proofErr w:type="spellEnd"/>
      <w:r w:rsidRPr="00646269">
        <w:rPr>
          <w:rFonts w:asciiTheme="minorHAnsi" w:hAnsiTheme="minorHAnsi" w:cstheme="minorHAnsi"/>
          <w:i/>
          <w:iCs/>
          <w:lang w:eastAsia="en-US"/>
        </w:rPr>
        <w:t xml:space="preserve"> ακόμη και μέσα από τις δοκιμασίες του. Και είναι σήμερα η παιδεία στην εποχή των ανακαλύψεων και των αλλαγών η δύναμη που θα μας πάει πιο κοντά στην Ενωμένη Ευρώπη. Μέσα από την παιδεία χτίζουμε το μέλλον</w:t>
      </w:r>
      <w:r>
        <w:rPr>
          <w:rFonts w:asciiTheme="minorHAnsi" w:hAnsiTheme="minorHAnsi" w:cstheme="minorHAnsi"/>
          <w:iCs/>
          <w:lang w:eastAsia="en-US"/>
        </w:rPr>
        <w:t>»</w:t>
      </w:r>
      <w:r w:rsidRPr="00646269">
        <w:rPr>
          <w:rFonts w:asciiTheme="minorHAnsi" w:hAnsiTheme="minorHAnsi" w:cstheme="minorHAnsi"/>
          <w:iCs/>
          <w:lang w:eastAsia="en-US"/>
        </w:rPr>
        <w:t>.</w:t>
      </w:r>
    </w:p>
    <w:bookmarkEnd w:id="0"/>
    <w:p w14:paraId="57C2501E" w14:textId="7F99CBFB" w:rsidR="00646269" w:rsidRDefault="00646269" w:rsidP="00646269">
      <w:pPr>
        <w:autoSpaceDE w:val="0"/>
        <w:autoSpaceDN w:val="0"/>
        <w:adjustRightInd w:val="0"/>
        <w:jc w:val="both"/>
        <w:rPr>
          <w:rFonts w:asciiTheme="minorHAnsi" w:hAnsiTheme="minorHAnsi" w:cstheme="minorHAnsi"/>
          <w:iCs/>
          <w:lang w:eastAsia="en-US"/>
        </w:rPr>
      </w:pPr>
    </w:p>
    <w:p w14:paraId="58521289" w14:textId="425E99F7" w:rsidR="00583CAE" w:rsidRPr="00675E94" w:rsidRDefault="00C44647" w:rsidP="0087262E">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Απέδωσε</w:t>
      </w:r>
      <w:r w:rsidR="00D644C4" w:rsidRPr="00675E94">
        <w:rPr>
          <w:rFonts w:asciiTheme="minorHAnsi" w:hAnsiTheme="minorHAnsi" w:cstheme="minorHAnsi"/>
          <w:iCs/>
          <w:lang w:eastAsia="en-US"/>
        </w:rPr>
        <w:t xml:space="preserve">, επίσης, τιμή στον </w:t>
      </w:r>
      <w:r w:rsidR="00D81A51">
        <w:rPr>
          <w:rFonts w:asciiTheme="minorHAnsi" w:hAnsiTheme="minorHAnsi" w:cstheme="minorHAnsi"/>
          <w:iCs/>
          <w:lang w:eastAsia="en-US"/>
        </w:rPr>
        <w:t>Πρόεδρο</w:t>
      </w:r>
      <w:r w:rsidR="00B340ED" w:rsidRPr="00675E94">
        <w:rPr>
          <w:rFonts w:asciiTheme="minorHAnsi" w:hAnsiTheme="minorHAnsi" w:cstheme="minorHAnsi"/>
          <w:iCs/>
          <w:lang w:eastAsia="en-US"/>
        </w:rPr>
        <w:t xml:space="preserve"> της Κυπριακής Δημοκρατίας, </w:t>
      </w:r>
      <w:r w:rsidR="00B13DB0" w:rsidRPr="00B13DB0">
        <w:rPr>
          <w:rFonts w:asciiTheme="minorHAnsi" w:hAnsiTheme="minorHAnsi" w:cstheme="minorHAnsi"/>
          <w:iCs/>
          <w:lang w:eastAsia="en-US"/>
        </w:rPr>
        <w:t xml:space="preserve">Νίκο Χριστοδουλίδη, </w:t>
      </w:r>
      <w:r w:rsidR="00B340ED" w:rsidRPr="00675E94">
        <w:rPr>
          <w:rFonts w:asciiTheme="minorHAnsi" w:hAnsiTheme="minorHAnsi" w:cstheme="minorHAnsi"/>
          <w:iCs/>
          <w:lang w:eastAsia="en-US"/>
        </w:rPr>
        <w:t xml:space="preserve">τιμώντας </w:t>
      </w:r>
      <w:r w:rsidR="00821497" w:rsidRPr="00675E94">
        <w:rPr>
          <w:rFonts w:asciiTheme="minorHAnsi" w:hAnsiTheme="minorHAnsi" w:cstheme="minorHAnsi"/>
          <w:iCs/>
          <w:lang w:eastAsia="en-US"/>
        </w:rPr>
        <w:t>στο πρόσωπό του τ</w:t>
      </w:r>
      <w:r w:rsidR="00B340ED" w:rsidRPr="00675E94">
        <w:rPr>
          <w:rFonts w:asciiTheme="minorHAnsi" w:hAnsiTheme="minorHAnsi" w:cstheme="minorHAnsi"/>
          <w:iCs/>
          <w:lang w:eastAsia="en-US"/>
        </w:rPr>
        <w:t xml:space="preserve">ον κυπριακό ελληνισμό </w:t>
      </w:r>
      <w:r w:rsidR="001377A7" w:rsidRPr="00675E94">
        <w:rPr>
          <w:rFonts w:asciiTheme="minorHAnsi" w:hAnsiTheme="minorHAnsi" w:cstheme="minorHAnsi"/>
          <w:iCs/>
          <w:lang w:eastAsia="en-US"/>
        </w:rPr>
        <w:t>για την</w:t>
      </w:r>
      <w:r w:rsidR="00B340ED" w:rsidRPr="00675E94">
        <w:rPr>
          <w:rFonts w:asciiTheme="minorHAnsi" w:hAnsiTheme="minorHAnsi" w:cstheme="minorHAnsi"/>
          <w:iCs/>
          <w:lang w:eastAsia="en-US"/>
        </w:rPr>
        <w:t xml:space="preserve"> προσφορά του στους αγώνες για την ελευθερία και την ευημερία της Μακεδονίας</w:t>
      </w:r>
      <w:r w:rsidR="00821497" w:rsidRPr="00675E94">
        <w:rPr>
          <w:rFonts w:asciiTheme="minorHAnsi" w:hAnsiTheme="minorHAnsi" w:cstheme="minorHAnsi"/>
          <w:iCs/>
          <w:lang w:eastAsia="en-US"/>
        </w:rPr>
        <w:t xml:space="preserve"> </w:t>
      </w:r>
      <w:r w:rsidR="00D644C4" w:rsidRPr="00675E94">
        <w:rPr>
          <w:rFonts w:asciiTheme="minorHAnsi" w:hAnsiTheme="minorHAnsi" w:cstheme="minorHAnsi"/>
          <w:iCs/>
          <w:lang w:eastAsia="en-US"/>
        </w:rPr>
        <w:t xml:space="preserve">και της Ελλάδας γενικότερα </w:t>
      </w:r>
      <w:r w:rsidR="00821497" w:rsidRPr="00675E94">
        <w:rPr>
          <w:rFonts w:asciiTheme="minorHAnsi" w:hAnsiTheme="minorHAnsi" w:cstheme="minorHAnsi"/>
          <w:iCs/>
          <w:lang w:eastAsia="en-US"/>
        </w:rPr>
        <w:t>και τους αδελφικούς δεσμούς που συνδέουν διαχρονικά την Κύπρο με τη Μακεδονία</w:t>
      </w:r>
      <w:r w:rsidR="00B340ED" w:rsidRPr="00675E94">
        <w:rPr>
          <w:rFonts w:asciiTheme="minorHAnsi" w:hAnsiTheme="minorHAnsi" w:cstheme="minorHAnsi"/>
          <w:iCs/>
          <w:lang w:eastAsia="en-US"/>
        </w:rPr>
        <w:t>.</w:t>
      </w:r>
    </w:p>
    <w:p w14:paraId="680947D6" w14:textId="5380771F" w:rsidR="00D644C4" w:rsidRDefault="00D644C4" w:rsidP="00675E94">
      <w:pPr>
        <w:autoSpaceDE w:val="0"/>
        <w:autoSpaceDN w:val="0"/>
        <w:adjustRightInd w:val="0"/>
        <w:jc w:val="both"/>
        <w:rPr>
          <w:rFonts w:asciiTheme="minorHAnsi" w:hAnsiTheme="minorHAnsi" w:cstheme="minorHAnsi"/>
          <w:iCs/>
          <w:lang w:eastAsia="en-US"/>
        </w:rPr>
      </w:pPr>
    </w:p>
    <w:p w14:paraId="0AD66AD6" w14:textId="27948256" w:rsidR="00E169AA" w:rsidRDefault="00E169AA" w:rsidP="00675E94">
      <w:pPr>
        <w:autoSpaceDE w:val="0"/>
        <w:autoSpaceDN w:val="0"/>
        <w:adjustRightInd w:val="0"/>
        <w:jc w:val="both"/>
        <w:rPr>
          <w:rFonts w:asciiTheme="minorHAnsi" w:hAnsiTheme="minorHAnsi" w:cstheme="minorHAnsi"/>
          <w:iCs/>
          <w:lang w:eastAsia="en-US"/>
        </w:rPr>
      </w:pPr>
      <w:r w:rsidRPr="00675E94">
        <w:rPr>
          <w:rFonts w:asciiTheme="minorHAnsi" w:hAnsiTheme="minorHAnsi" w:cstheme="minorHAnsi"/>
          <w:iCs/>
          <w:lang w:eastAsia="en-US"/>
        </w:rPr>
        <w:t xml:space="preserve">Στο μουσικό μέρος της εκδήλωσης, η Συμφωνική Ορχήστρα και η Χορωδία «Γιάννης </w:t>
      </w:r>
      <w:proofErr w:type="spellStart"/>
      <w:r w:rsidRPr="00675E94">
        <w:rPr>
          <w:rFonts w:asciiTheme="minorHAnsi" w:hAnsiTheme="minorHAnsi" w:cstheme="minorHAnsi"/>
          <w:iCs/>
          <w:lang w:eastAsia="en-US"/>
        </w:rPr>
        <w:t>Μάντακας</w:t>
      </w:r>
      <w:proofErr w:type="spellEnd"/>
      <w:r w:rsidRPr="00675E94">
        <w:rPr>
          <w:rFonts w:asciiTheme="minorHAnsi" w:hAnsiTheme="minorHAnsi" w:cstheme="minorHAnsi"/>
          <w:iCs/>
          <w:lang w:eastAsia="en-US"/>
        </w:rPr>
        <w:t xml:space="preserve">» </w:t>
      </w:r>
      <w:r w:rsidR="00C44647">
        <w:rPr>
          <w:rFonts w:asciiTheme="minorHAnsi" w:hAnsiTheme="minorHAnsi" w:cstheme="minorHAnsi"/>
          <w:iCs/>
          <w:lang w:eastAsia="en-US"/>
        </w:rPr>
        <w:t>του Αριστοτελείου ερμήνευσε</w:t>
      </w:r>
      <w:r w:rsidRPr="00675E94">
        <w:rPr>
          <w:rFonts w:asciiTheme="minorHAnsi" w:hAnsiTheme="minorHAnsi" w:cstheme="minorHAnsi"/>
          <w:iCs/>
          <w:lang w:eastAsia="en-US"/>
        </w:rPr>
        <w:t xml:space="preserve"> αποσπάσματα από το Πνευματικό Εμβατήριο του Μίκη Θεοδωράκη, σε ποίηση Άγγελου Σικελιαν</w:t>
      </w:r>
      <w:r w:rsidR="00C44647">
        <w:rPr>
          <w:rFonts w:asciiTheme="minorHAnsi" w:hAnsiTheme="minorHAnsi" w:cstheme="minorHAnsi"/>
          <w:iCs/>
          <w:lang w:eastAsia="en-US"/>
        </w:rPr>
        <w:t>ού. Σολίστ στο τραγούδι ήταν</w:t>
      </w:r>
      <w:r w:rsidRPr="00675E94">
        <w:rPr>
          <w:rFonts w:asciiTheme="minorHAnsi" w:hAnsiTheme="minorHAnsi" w:cstheme="minorHAnsi"/>
          <w:iCs/>
          <w:lang w:eastAsia="en-US"/>
        </w:rPr>
        <w:t xml:space="preserve"> η </w:t>
      </w:r>
      <w:proofErr w:type="spellStart"/>
      <w:r w:rsidRPr="00675E94">
        <w:rPr>
          <w:rFonts w:asciiTheme="minorHAnsi" w:hAnsiTheme="minorHAnsi" w:cstheme="minorHAnsi"/>
          <w:iCs/>
          <w:lang w:eastAsia="en-US"/>
        </w:rPr>
        <w:t>Μέλα</w:t>
      </w:r>
      <w:proofErr w:type="spellEnd"/>
      <w:r w:rsidRPr="00675E94">
        <w:rPr>
          <w:rFonts w:asciiTheme="minorHAnsi" w:hAnsiTheme="minorHAnsi" w:cstheme="minorHAnsi"/>
          <w:iCs/>
          <w:lang w:eastAsia="en-US"/>
        </w:rPr>
        <w:t xml:space="preserve"> </w:t>
      </w:r>
      <w:proofErr w:type="spellStart"/>
      <w:r w:rsidRPr="00675E94">
        <w:rPr>
          <w:rFonts w:asciiTheme="minorHAnsi" w:hAnsiTheme="minorHAnsi" w:cstheme="minorHAnsi"/>
          <w:iCs/>
          <w:lang w:eastAsia="en-US"/>
        </w:rPr>
        <w:t>Γεροφώτη</w:t>
      </w:r>
      <w:proofErr w:type="spellEnd"/>
      <w:r w:rsidRPr="00675E94">
        <w:rPr>
          <w:rFonts w:asciiTheme="minorHAnsi" w:hAnsiTheme="minorHAnsi" w:cstheme="minorHAnsi"/>
          <w:iCs/>
          <w:lang w:eastAsia="en-US"/>
        </w:rPr>
        <w:t xml:space="preserve"> και ο Απόστολος</w:t>
      </w:r>
      <w:r w:rsidRPr="00E169AA">
        <w:rPr>
          <w:rFonts w:asciiTheme="minorHAnsi" w:hAnsiTheme="minorHAnsi" w:cstheme="minorHAnsi"/>
          <w:iCs/>
          <w:lang w:eastAsia="en-US"/>
        </w:rPr>
        <w:t xml:space="preserve"> </w:t>
      </w:r>
      <w:proofErr w:type="spellStart"/>
      <w:r w:rsidRPr="00E169AA">
        <w:rPr>
          <w:rFonts w:asciiTheme="minorHAnsi" w:hAnsiTheme="minorHAnsi" w:cstheme="minorHAnsi"/>
          <w:iCs/>
          <w:lang w:eastAsia="en-US"/>
        </w:rPr>
        <w:t>Σωτηρούδης</w:t>
      </w:r>
      <w:proofErr w:type="spellEnd"/>
      <w:r w:rsidRPr="00E169AA">
        <w:rPr>
          <w:rFonts w:asciiTheme="minorHAnsi" w:hAnsiTheme="minorHAnsi" w:cstheme="minorHAnsi"/>
          <w:iCs/>
          <w:lang w:eastAsia="en-US"/>
        </w:rPr>
        <w:t>. Τη χορωδία σε διδασκαλία Εριφύλης Δαμιανού κ</w:t>
      </w:r>
      <w:r>
        <w:rPr>
          <w:rFonts w:asciiTheme="minorHAnsi" w:hAnsiTheme="minorHAnsi" w:cstheme="minorHAnsi"/>
          <w:iCs/>
          <w:lang w:eastAsia="en-US"/>
        </w:rPr>
        <w:t>αι τη Συμφωνική Ορχήστρα του Αριστοτελείου</w:t>
      </w:r>
      <w:r w:rsidRPr="00E169AA">
        <w:rPr>
          <w:rFonts w:asciiTheme="minorHAnsi" w:hAnsiTheme="minorHAnsi" w:cstheme="minorHAnsi"/>
          <w:iCs/>
          <w:lang w:eastAsia="en-US"/>
        </w:rPr>
        <w:t xml:space="preserve"> </w:t>
      </w:r>
      <w:r w:rsidR="00C44647">
        <w:rPr>
          <w:rFonts w:asciiTheme="minorHAnsi" w:hAnsiTheme="minorHAnsi" w:cstheme="minorHAnsi"/>
          <w:iCs/>
          <w:lang w:eastAsia="en-US"/>
        </w:rPr>
        <w:t>διεύθυνε</w:t>
      </w:r>
      <w:r w:rsidRPr="00E169AA">
        <w:rPr>
          <w:rFonts w:asciiTheme="minorHAnsi" w:hAnsiTheme="minorHAnsi" w:cstheme="minorHAnsi"/>
          <w:iCs/>
          <w:lang w:eastAsia="en-US"/>
        </w:rPr>
        <w:t xml:space="preserve"> ο αρχιμουσικός και Αν.</w:t>
      </w:r>
      <w:r>
        <w:rPr>
          <w:rFonts w:asciiTheme="minorHAnsi" w:hAnsiTheme="minorHAnsi" w:cstheme="minorHAnsi"/>
          <w:iCs/>
          <w:lang w:eastAsia="en-US"/>
        </w:rPr>
        <w:t xml:space="preserve"> </w:t>
      </w:r>
      <w:r w:rsidRPr="00E169AA">
        <w:rPr>
          <w:rFonts w:asciiTheme="minorHAnsi" w:hAnsiTheme="minorHAnsi" w:cstheme="minorHAnsi"/>
          <w:iCs/>
          <w:lang w:eastAsia="en-US"/>
        </w:rPr>
        <w:t>Καθηγητής του Τμήματος Μουσικών Σπουδών Βλαδίμηρος Συμεωνίδης.</w:t>
      </w:r>
      <w:r w:rsidR="00572C0B">
        <w:rPr>
          <w:rFonts w:asciiTheme="minorHAnsi" w:hAnsiTheme="minorHAnsi" w:cstheme="minorHAnsi"/>
          <w:iCs/>
          <w:lang w:eastAsia="en-US"/>
        </w:rPr>
        <w:t xml:space="preserve"> </w:t>
      </w:r>
    </w:p>
    <w:p w14:paraId="0758E6D3" w14:textId="77777777" w:rsidR="00572C0B" w:rsidRPr="00E169AA" w:rsidRDefault="00572C0B" w:rsidP="00675E94">
      <w:pPr>
        <w:autoSpaceDE w:val="0"/>
        <w:autoSpaceDN w:val="0"/>
        <w:adjustRightInd w:val="0"/>
        <w:jc w:val="both"/>
        <w:rPr>
          <w:rFonts w:asciiTheme="minorHAnsi" w:hAnsiTheme="minorHAnsi" w:cstheme="minorHAnsi"/>
          <w:iCs/>
          <w:lang w:eastAsia="en-US"/>
        </w:rPr>
      </w:pPr>
    </w:p>
    <w:p w14:paraId="7CB7AE30" w14:textId="71169CED" w:rsidR="00E00C73" w:rsidRDefault="00E169AA" w:rsidP="00E5611A">
      <w:pPr>
        <w:autoSpaceDE w:val="0"/>
        <w:autoSpaceDN w:val="0"/>
        <w:adjustRightInd w:val="0"/>
        <w:jc w:val="both"/>
        <w:rPr>
          <w:rFonts w:asciiTheme="minorHAnsi" w:hAnsiTheme="minorHAnsi" w:cstheme="minorHAnsi"/>
          <w:iCs/>
          <w:lang w:eastAsia="en-US"/>
        </w:rPr>
      </w:pPr>
      <w:r w:rsidRPr="00E169AA">
        <w:rPr>
          <w:rFonts w:asciiTheme="minorHAnsi" w:hAnsiTheme="minorHAnsi" w:cstheme="minorHAnsi"/>
          <w:iCs/>
          <w:lang w:eastAsia="en-US"/>
        </w:rPr>
        <w:t xml:space="preserve">Η Τελετή του εορτασμού της 26ης Οκτωβρίου </w:t>
      </w:r>
      <w:r w:rsidR="00C44647">
        <w:rPr>
          <w:rFonts w:asciiTheme="minorHAnsi" w:hAnsiTheme="minorHAnsi" w:cstheme="minorHAnsi"/>
          <w:iCs/>
          <w:lang w:eastAsia="en-US"/>
        </w:rPr>
        <w:t>ολοκληρώθηκε</w:t>
      </w:r>
      <w:r w:rsidRPr="00E169AA">
        <w:rPr>
          <w:rFonts w:asciiTheme="minorHAnsi" w:hAnsiTheme="minorHAnsi" w:cstheme="minorHAnsi"/>
          <w:iCs/>
          <w:lang w:eastAsia="en-US"/>
        </w:rPr>
        <w:t xml:space="preserve"> με τον Εθνικό Ύμ</w:t>
      </w:r>
      <w:r>
        <w:rPr>
          <w:rFonts w:asciiTheme="minorHAnsi" w:hAnsiTheme="minorHAnsi" w:cstheme="minorHAnsi"/>
          <w:iCs/>
          <w:lang w:eastAsia="en-US"/>
        </w:rPr>
        <w:t>νο από τα μουσικά σύνολα του Αριστοτελείου</w:t>
      </w:r>
      <w:r w:rsidRPr="00E169AA">
        <w:rPr>
          <w:rFonts w:asciiTheme="minorHAnsi" w:hAnsiTheme="minorHAnsi" w:cstheme="minorHAnsi"/>
          <w:iCs/>
          <w:lang w:eastAsia="en-US"/>
        </w:rPr>
        <w:t>.</w:t>
      </w:r>
    </w:p>
    <w:p w14:paraId="0B8F2E6E" w14:textId="1EB210D0" w:rsidR="00C44647" w:rsidRDefault="00C44647" w:rsidP="00E5611A">
      <w:pPr>
        <w:autoSpaceDE w:val="0"/>
        <w:autoSpaceDN w:val="0"/>
        <w:adjustRightInd w:val="0"/>
        <w:jc w:val="both"/>
        <w:rPr>
          <w:rFonts w:asciiTheme="minorHAnsi" w:hAnsiTheme="minorHAnsi" w:cstheme="minorHAnsi"/>
          <w:iCs/>
          <w:lang w:eastAsia="en-US"/>
        </w:rPr>
      </w:pPr>
    </w:p>
    <w:p w14:paraId="60D4904E" w14:textId="29089875" w:rsidR="00AD7089" w:rsidRPr="00AD7089" w:rsidRDefault="00AD7089" w:rsidP="00AD7089">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Νωρίτερα πραγματοποιήθηκαν </w:t>
      </w:r>
      <w:r w:rsidRPr="00AD7089">
        <w:rPr>
          <w:rFonts w:asciiTheme="minorHAnsi" w:hAnsiTheme="minorHAnsi" w:cstheme="minorHAnsi"/>
          <w:iCs/>
          <w:lang w:eastAsia="en-US"/>
        </w:rPr>
        <w:t xml:space="preserve">τα εγκαίνια της </w:t>
      </w:r>
      <w:r>
        <w:rPr>
          <w:rFonts w:asciiTheme="minorHAnsi" w:hAnsiTheme="minorHAnsi" w:cstheme="minorHAnsi"/>
          <w:iCs/>
          <w:lang w:eastAsia="en-US"/>
        </w:rPr>
        <w:t xml:space="preserve">πρώτης Έδρας Κυπριακών Σπουδών στην Ελλάδα, από τον </w:t>
      </w:r>
      <w:r w:rsidRPr="00AD7089">
        <w:rPr>
          <w:rFonts w:asciiTheme="minorHAnsi" w:hAnsiTheme="minorHAnsi" w:cstheme="minorHAnsi"/>
          <w:iCs/>
          <w:lang w:eastAsia="en-US"/>
        </w:rPr>
        <w:t>Πρόεδρο της Κυπριακής Δημοκρατίας, κ. Νίκο</w:t>
      </w:r>
      <w:r>
        <w:rPr>
          <w:rFonts w:asciiTheme="minorHAnsi" w:hAnsiTheme="minorHAnsi" w:cstheme="minorHAnsi"/>
          <w:iCs/>
          <w:lang w:eastAsia="en-US"/>
        </w:rPr>
        <w:t xml:space="preserve"> Χριστοδουλίδη.</w:t>
      </w:r>
    </w:p>
    <w:p w14:paraId="5E446AE4" w14:textId="77777777" w:rsidR="00AD7089" w:rsidRDefault="00AD7089" w:rsidP="00AD7089">
      <w:pPr>
        <w:autoSpaceDE w:val="0"/>
        <w:autoSpaceDN w:val="0"/>
        <w:adjustRightInd w:val="0"/>
        <w:jc w:val="both"/>
        <w:rPr>
          <w:rFonts w:asciiTheme="minorHAnsi" w:hAnsiTheme="minorHAnsi" w:cstheme="minorHAnsi"/>
          <w:iCs/>
          <w:lang w:eastAsia="en-US"/>
        </w:rPr>
      </w:pPr>
    </w:p>
    <w:p w14:paraId="23D411CB" w14:textId="32143D05" w:rsidR="00C44647" w:rsidRDefault="00C44647"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ονται φωτογραφίες</w:t>
      </w:r>
      <w:r w:rsidR="00AD7089">
        <w:rPr>
          <w:rFonts w:asciiTheme="minorHAnsi" w:hAnsiTheme="minorHAnsi" w:cstheme="minorHAnsi"/>
          <w:iCs/>
          <w:lang w:eastAsia="en-US"/>
        </w:rPr>
        <w:t xml:space="preserve"> από την Τελετή της 26</w:t>
      </w:r>
      <w:r w:rsidR="00AD7089" w:rsidRPr="00AD7089">
        <w:rPr>
          <w:rFonts w:asciiTheme="minorHAnsi" w:hAnsiTheme="minorHAnsi" w:cstheme="minorHAnsi"/>
          <w:iCs/>
          <w:vertAlign w:val="superscript"/>
          <w:lang w:eastAsia="en-US"/>
        </w:rPr>
        <w:t>ης</w:t>
      </w:r>
      <w:r w:rsidR="00AD7089">
        <w:rPr>
          <w:rFonts w:asciiTheme="minorHAnsi" w:hAnsiTheme="minorHAnsi" w:cstheme="minorHAnsi"/>
          <w:iCs/>
          <w:lang w:eastAsia="en-US"/>
        </w:rPr>
        <w:t xml:space="preserve"> Οκτωβρίου και </w:t>
      </w:r>
      <w:r w:rsidR="00617425">
        <w:rPr>
          <w:rFonts w:asciiTheme="minorHAnsi" w:hAnsiTheme="minorHAnsi" w:cstheme="minorHAnsi"/>
          <w:iCs/>
          <w:lang w:eastAsia="en-US"/>
        </w:rPr>
        <w:t xml:space="preserve">από </w:t>
      </w:r>
      <w:r w:rsidR="00AD7089">
        <w:rPr>
          <w:rFonts w:asciiTheme="minorHAnsi" w:hAnsiTheme="minorHAnsi" w:cstheme="minorHAnsi"/>
          <w:iCs/>
          <w:lang w:eastAsia="en-US"/>
        </w:rPr>
        <w:t>τα εγκαίνια της Έδρας Κυπριακών Σπουδών στη Νομική Σχολή.</w:t>
      </w:r>
    </w:p>
    <w:p w14:paraId="7DE2412A" w14:textId="77777777" w:rsidR="00C44647" w:rsidRDefault="00C44647" w:rsidP="00E5611A">
      <w:pPr>
        <w:autoSpaceDE w:val="0"/>
        <w:autoSpaceDN w:val="0"/>
        <w:adjustRightInd w:val="0"/>
        <w:jc w:val="both"/>
        <w:rPr>
          <w:rFonts w:asciiTheme="minorHAnsi" w:hAnsiTheme="minorHAnsi" w:cstheme="minorHAnsi"/>
          <w:iCs/>
          <w:lang w:eastAsia="en-US"/>
        </w:rPr>
      </w:pPr>
    </w:p>
    <w:p w14:paraId="04F10FB0" w14:textId="6DCA467B"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w:t>
      </w:r>
    </w:p>
    <w:p w14:paraId="2EF39600" w14:textId="3981C4D8"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8A014E" w:rsidSect="00A35361">
      <w:headerReference w:type="default" r:id="rId16"/>
      <w:footerReference w:type="default" r:id="rId17"/>
      <w:headerReference w:type="first" r:id="rId18"/>
      <w:footerReference w:type="first" r:id="rId19"/>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E05FDC" w14:textId="77777777" w:rsidR="00933EDC" w:rsidRDefault="00933EDC" w:rsidP="001B378F">
      <w:r>
        <w:separator/>
      </w:r>
    </w:p>
  </w:endnote>
  <w:endnote w:type="continuationSeparator" w:id="0">
    <w:p w14:paraId="2AD7D1E0" w14:textId="77777777" w:rsidR="00933EDC" w:rsidRDefault="00933EDC"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0E6673A9" w:rsidR="003F1B06" w:rsidRDefault="008A10B8">
        <w:pPr>
          <w:pStyle w:val="a9"/>
          <w:jc w:val="center"/>
        </w:pPr>
        <w:r>
          <w:fldChar w:fldCharType="begin"/>
        </w:r>
        <w:r w:rsidR="003F1B06">
          <w:instrText>PAGE   \* MERGEFORMAT</w:instrText>
        </w:r>
        <w:r>
          <w:fldChar w:fldCharType="separate"/>
        </w:r>
        <w:r w:rsidR="00646269">
          <w:rPr>
            <w:noProof/>
          </w:rPr>
          <w:t>4</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64E5E672" w:rsidR="003F1B06" w:rsidRDefault="008A10B8">
        <w:pPr>
          <w:pStyle w:val="a9"/>
          <w:jc w:val="center"/>
        </w:pPr>
        <w:r>
          <w:fldChar w:fldCharType="begin"/>
        </w:r>
        <w:r w:rsidR="003F1B06">
          <w:instrText xml:space="preserve"> PAGE   \* MERGEFORMAT </w:instrText>
        </w:r>
        <w:r>
          <w:fldChar w:fldCharType="separate"/>
        </w:r>
        <w:r w:rsidR="00646269">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847E7" w14:textId="77777777" w:rsidR="00933EDC" w:rsidRDefault="00933EDC" w:rsidP="001B378F">
      <w:r>
        <w:separator/>
      </w:r>
    </w:p>
  </w:footnote>
  <w:footnote w:type="continuationSeparator" w:id="0">
    <w:p w14:paraId="2E75C43A" w14:textId="77777777" w:rsidR="00933EDC" w:rsidRDefault="00933EDC"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15F7"/>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09"/>
    <w:rsid w:val="000571E3"/>
    <w:rsid w:val="000608E0"/>
    <w:rsid w:val="00065520"/>
    <w:rsid w:val="000658D6"/>
    <w:rsid w:val="00070777"/>
    <w:rsid w:val="000714C2"/>
    <w:rsid w:val="00073878"/>
    <w:rsid w:val="00076BDF"/>
    <w:rsid w:val="00081609"/>
    <w:rsid w:val="00085EB1"/>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377A7"/>
    <w:rsid w:val="00140E91"/>
    <w:rsid w:val="00141EDB"/>
    <w:rsid w:val="00142A66"/>
    <w:rsid w:val="001445D3"/>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AAF"/>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271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05D09"/>
    <w:rsid w:val="00210A3C"/>
    <w:rsid w:val="00213613"/>
    <w:rsid w:val="00216F1D"/>
    <w:rsid w:val="002176C2"/>
    <w:rsid w:val="00222916"/>
    <w:rsid w:val="00223937"/>
    <w:rsid w:val="00223CEE"/>
    <w:rsid w:val="00224243"/>
    <w:rsid w:val="002250F7"/>
    <w:rsid w:val="002302B0"/>
    <w:rsid w:val="00230C12"/>
    <w:rsid w:val="0023205E"/>
    <w:rsid w:val="002323B1"/>
    <w:rsid w:val="00232952"/>
    <w:rsid w:val="00233387"/>
    <w:rsid w:val="00235994"/>
    <w:rsid w:val="00236E80"/>
    <w:rsid w:val="00241B89"/>
    <w:rsid w:val="00244020"/>
    <w:rsid w:val="00244611"/>
    <w:rsid w:val="0024606C"/>
    <w:rsid w:val="00251744"/>
    <w:rsid w:val="002533EB"/>
    <w:rsid w:val="00254698"/>
    <w:rsid w:val="00254F73"/>
    <w:rsid w:val="0026072B"/>
    <w:rsid w:val="00266A16"/>
    <w:rsid w:val="00270554"/>
    <w:rsid w:val="002712D6"/>
    <w:rsid w:val="00271D4F"/>
    <w:rsid w:val="00271EB8"/>
    <w:rsid w:val="002730FE"/>
    <w:rsid w:val="00276BB7"/>
    <w:rsid w:val="002809F2"/>
    <w:rsid w:val="00282F64"/>
    <w:rsid w:val="00291B56"/>
    <w:rsid w:val="00291FF8"/>
    <w:rsid w:val="00292806"/>
    <w:rsid w:val="00295ABF"/>
    <w:rsid w:val="002A101F"/>
    <w:rsid w:val="002A11EB"/>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089"/>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1B4"/>
    <w:rsid w:val="003E6EFB"/>
    <w:rsid w:val="003F03B3"/>
    <w:rsid w:val="003F03E6"/>
    <w:rsid w:val="003F0C88"/>
    <w:rsid w:val="003F14C5"/>
    <w:rsid w:val="003F1B06"/>
    <w:rsid w:val="003F5EFC"/>
    <w:rsid w:val="003F690A"/>
    <w:rsid w:val="003F6E8B"/>
    <w:rsid w:val="003F7B07"/>
    <w:rsid w:val="003F7D61"/>
    <w:rsid w:val="004006CD"/>
    <w:rsid w:val="004014F4"/>
    <w:rsid w:val="0040295E"/>
    <w:rsid w:val="004053A7"/>
    <w:rsid w:val="00406754"/>
    <w:rsid w:val="004107AD"/>
    <w:rsid w:val="004111E0"/>
    <w:rsid w:val="00413948"/>
    <w:rsid w:val="00413D47"/>
    <w:rsid w:val="00413D9C"/>
    <w:rsid w:val="00416AA0"/>
    <w:rsid w:val="004211D7"/>
    <w:rsid w:val="0042241E"/>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3703"/>
    <w:rsid w:val="00487918"/>
    <w:rsid w:val="004916D5"/>
    <w:rsid w:val="00491B5E"/>
    <w:rsid w:val="00492285"/>
    <w:rsid w:val="00492FC4"/>
    <w:rsid w:val="00493869"/>
    <w:rsid w:val="00495475"/>
    <w:rsid w:val="004A1073"/>
    <w:rsid w:val="004A197B"/>
    <w:rsid w:val="004A1A5F"/>
    <w:rsid w:val="004A1F2B"/>
    <w:rsid w:val="004A3C7B"/>
    <w:rsid w:val="004B1D06"/>
    <w:rsid w:val="004B429E"/>
    <w:rsid w:val="004B7524"/>
    <w:rsid w:val="004C16CA"/>
    <w:rsid w:val="004C3AD3"/>
    <w:rsid w:val="004C5B8A"/>
    <w:rsid w:val="004C6300"/>
    <w:rsid w:val="004C7261"/>
    <w:rsid w:val="004D2137"/>
    <w:rsid w:val="004D3362"/>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26B8"/>
    <w:rsid w:val="00572C0B"/>
    <w:rsid w:val="005732FF"/>
    <w:rsid w:val="00573EF7"/>
    <w:rsid w:val="0057770E"/>
    <w:rsid w:val="0057776B"/>
    <w:rsid w:val="00583399"/>
    <w:rsid w:val="00583CAE"/>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3FB9"/>
    <w:rsid w:val="005E4979"/>
    <w:rsid w:val="005E6E91"/>
    <w:rsid w:val="005F2887"/>
    <w:rsid w:val="005F63D5"/>
    <w:rsid w:val="005F6EC5"/>
    <w:rsid w:val="005F79FA"/>
    <w:rsid w:val="00603590"/>
    <w:rsid w:val="0060564E"/>
    <w:rsid w:val="006059D6"/>
    <w:rsid w:val="0060689D"/>
    <w:rsid w:val="00610E1D"/>
    <w:rsid w:val="00612A68"/>
    <w:rsid w:val="00614A68"/>
    <w:rsid w:val="00616DCB"/>
    <w:rsid w:val="00617425"/>
    <w:rsid w:val="0062055C"/>
    <w:rsid w:val="00621222"/>
    <w:rsid w:val="00623473"/>
    <w:rsid w:val="006245D2"/>
    <w:rsid w:val="00625297"/>
    <w:rsid w:val="0062658D"/>
    <w:rsid w:val="00627410"/>
    <w:rsid w:val="0063152A"/>
    <w:rsid w:val="00631F76"/>
    <w:rsid w:val="00632E5D"/>
    <w:rsid w:val="00635AD5"/>
    <w:rsid w:val="006369F2"/>
    <w:rsid w:val="00637911"/>
    <w:rsid w:val="006407C7"/>
    <w:rsid w:val="00642F82"/>
    <w:rsid w:val="00644024"/>
    <w:rsid w:val="00646269"/>
    <w:rsid w:val="00647C49"/>
    <w:rsid w:val="006531B8"/>
    <w:rsid w:val="006550A7"/>
    <w:rsid w:val="00655151"/>
    <w:rsid w:val="0065661F"/>
    <w:rsid w:val="00656757"/>
    <w:rsid w:val="0065726E"/>
    <w:rsid w:val="00663C58"/>
    <w:rsid w:val="00671AF0"/>
    <w:rsid w:val="00672142"/>
    <w:rsid w:val="00673D03"/>
    <w:rsid w:val="00675E94"/>
    <w:rsid w:val="00677220"/>
    <w:rsid w:val="00677EE0"/>
    <w:rsid w:val="0068007E"/>
    <w:rsid w:val="00685CD6"/>
    <w:rsid w:val="0068654B"/>
    <w:rsid w:val="00687D05"/>
    <w:rsid w:val="006901D2"/>
    <w:rsid w:val="00694064"/>
    <w:rsid w:val="006A65B6"/>
    <w:rsid w:val="006A786E"/>
    <w:rsid w:val="006B64D9"/>
    <w:rsid w:val="006C3A70"/>
    <w:rsid w:val="006C59A9"/>
    <w:rsid w:val="006C6802"/>
    <w:rsid w:val="006C6A71"/>
    <w:rsid w:val="006C7178"/>
    <w:rsid w:val="006C7527"/>
    <w:rsid w:val="006D3133"/>
    <w:rsid w:val="006E168A"/>
    <w:rsid w:val="006E1EE6"/>
    <w:rsid w:val="006E5FCA"/>
    <w:rsid w:val="006F1361"/>
    <w:rsid w:val="006F33EA"/>
    <w:rsid w:val="006F4D89"/>
    <w:rsid w:val="006F5E21"/>
    <w:rsid w:val="006F6786"/>
    <w:rsid w:val="006F724B"/>
    <w:rsid w:val="006F72E7"/>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122B"/>
    <w:rsid w:val="007829A9"/>
    <w:rsid w:val="00783D42"/>
    <w:rsid w:val="00783F45"/>
    <w:rsid w:val="00784CC0"/>
    <w:rsid w:val="00787AE5"/>
    <w:rsid w:val="007905AA"/>
    <w:rsid w:val="007924C8"/>
    <w:rsid w:val="0079361A"/>
    <w:rsid w:val="00794B8A"/>
    <w:rsid w:val="0079551D"/>
    <w:rsid w:val="0079716E"/>
    <w:rsid w:val="007A3FA8"/>
    <w:rsid w:val="007B0A83"/>
    <w:rsid w:val="007B2D16"/>
    <w:rsid w:val="007B2EEF"/>
    <w:rsid w:val="007B3D21"/>
    <w:rsid w:val="007B3FDC"/>
    <w:rsid w:val="007B4C58"/>
    <w:rsid w:val="007B7D31"/>
    <w:rsid w:val="007C2104"/>
    <w:rsid w:val="007C5B49"/>
    <w:rsid w:val="007C68EB"/>
    <w:rsid w:val="007D2330"/>
    <w:rsid w:val="007D2C8B"/>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0726A"/>
    <w:rsid w:val="00810509"/>
    <w:rsid w:val="00810EEF"/>
    <w:rsid w:val="00810FCB"/>
    <w:rsid w:val="008118AC"/>
    <w:rsid w:val="0081534E"/>
    <w:rsid w:val="00821497"/>
    <w:rsid w:val="00823592"/>
    <w:rsid w:val="00824424"/>
    <w:rsid w:val="008314C0"/>
    <w:rsid w:val="008334BE"/>
    <w:rsid w:val="00837B18"/>
    <w:rsid w:val="00841511"/>
    <w:rsid w:val="0084155A"/>
    <w:rsid w:val="00842EA0"/>
    <w:rsid w:val="00842F61"/>
    <w:rsid w:val="008434B4"/>
    <w:rsid w:val="0084757A"/>
    <w:rsid w:val="008533B3"/>
    <w:rsid w:val="00854587"/>
    <w:rsid w:val="00854E66"/>
    <w:rsid w:val="00856BE2"/>
    <w:rsid w:val="00861C91"/>
    <w:rsid w:val="00861E1B"/>
    <w:rsid w:val="008636CB"/>
    <w:rsid w:val="008637ED"/>
    <w:rsid w:val="008642AC"/>
    <w:rsid w:val="008675E5"/>
    <w:rsid w:val="00867815"/>
    <w:rsid w:val="00870B04"/>
    <w:rsid w:val="00871D04"/>
    <w:rsid w:val="0087262E"/>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5DA"/>
    <w:rsid w:val="008E1932"/>
    <w:rsid w:val="008E215E"/>
    <w:rsid w:val="008E2DD6"/>
    <w:rsid w:val="008E4963"/>
    <w:rsid w:val="008F262B"/>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1BBB"/>
    <w:rsid w:val="00932037"/>
    <w:rsid w:val="009339F7"/>
    <w:rsid w:val="00933EDC"/>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47CE"/>
    <w:rsid w:val="00985CEB"/>
    <w:rsid w:val="00986C06"/>
    <w:rsid w:val="009870B4"/>
    <w:rsid w:val="009873FA"/>
    <w:rsid w:val="00987AA1"/>
    <w:rsid w:val="0099061F"/>
    <w:rsid w:val="0099160B"/>
    <w:rsid w:val="009935DD"/>
    <w:rsid w:val="00993F42"/>
    <w:rsid w:val="009A055B"/>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9F7E99"/>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49D4"/>
    <w:rsid w:val="00A56F97"/>
    <w:rsid w:val="00A57E82"/>
    <w:rsid w:val="00A653BF"/>
    <w:rsid w:val="00A7209C"/>
    <w:rsid w:val="00A72BA2"/>
    <w:rsid w:val="00A73AC9"/>
    <w:rsid w:val="00A7482A"/>
    <w:rsid w:val="00A80419"/>
    <w:rsid w:val="00A816FC"/>
    <w:rsid w:val="00A82ED9"/>
    <w:rsid w:val="00A844E0"/>
    <w:rsid w:val="00A84B12"/>
    <w:rsid w:val="00A84BEE"/>
    <w:rsid w:val="00A90ACB"/>
    <w:rsid w:val="00A90E35"/>
    <w:rsid w:val="00A933CA"/>
    <w:rsid w:val="00A94E5A"/>
    <w:rsid w:val="00A97546"/>
    <w:rsid w:val="00A97CC3"/>
    <w:rsid w:val="00AA0336"/>
    <w:rsid w:val="00AA23EA"/>
    <w:rsid w:val="00AA2400"/>
    <w:rsid w:val="00AA2588"/>
    <w:rsid w:val="00AA613D"/>
    <w:rsid w:val="00AA6CF6"/>
    <w:rsid w:val="00AB0C29"/>
    <w:rsid w:val="00AB16B5"/>
    <w:rsid w:val="00AC16A3"/>
    <w:rsid w:val="00AC38C4"/>
    <w:rsid w:val="00AC5027"/>
    <w:rsid w:val="00AC6D39"/>
    <w:rsid w:val="00AC7536"/>
    <w:rsid w:val="00AD314F"/>
    <w:rsid w:val="00AD4653"/>
    <w:rsid w:val="00AD7089"/>
    <w:rsid w:val="00AE018F"/>
    <w:rsid w:val="00AE2D7C"/>
    <w:rsid w:val="00AE5B95"/>
    <w:rsid w:val="00AE765F"/>
    <w:rsid w:val="00AE7B24"/>
    <w:rsid w:val="00AF413F"/>
    <w:rsid w:val="00AF4C22"/>
    <w:rsid w:val="00AF4DE3"/>
    <w:rsid w:val="00AF60C5"/>
    <w:rsid w:val="00B032E5"/>
    <w:rsid w:val="00B04674"/>
    <w:rsid w:val="00B0664A"/>
    <w:rsid w:val="00B07E48"/>
    <w:rsid w:val="00B13DB0"/>
    <w:rsid w:val="00B149FE"/>
    <w:rsid w:val="00B15A03"/>
    <w:rsid w:val="00B16024"/>
    <w:rsid w:val="00B16C47"/>
    <w:rsid w:val="00B17B5D"/>
    <w:rsid w:val="00B213F3"/>
    <w:rsid w:val="00B23123"/>
    <w:rsid w:val="00B25D02"/>
    <w:rsid w:val="00B25D5F"/>
    <w:rsid w:val="00B30158"/>
    <w:rsid w:val="00B303D2"/>
    <w:rsid w:val="00B3364D"/>
    <w:rsid w:val="00B340ED"/>
    <w:rsid w:val="00B349E1"/>
    <w:rsid w:val="00B43B28"/>
    <w:rsid w:val="00B45DDB"/>
    <w:rsid w:val="00B4670E"/>
    <w:rsid w:val="00B47034"/>
    <w:rsid w:val="00B6118A"/>
    <w:rsid w:val="00B71CA6"/>
    <w:rsid w:val="00B73424"/>
    <w:rsid w:val="00B73C7E"/>
    <w:rsid w:val="00B754EF"/>
    <w:rsid w:val="00B75A29"/>
    <w:rsid w:val="00B77BE8"/>
    <w:rsid w:val="00B8164E"/>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15C"/>
    <w:rsid w:val="00BD16C3"/>
    <w:rsid w:val="00BD3911"/>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0DB9"/>
    <w:rsid w:val="00C21CE0"/>
    <w:rsid w:val="00C22297"/>
    <w:rsid w:val="00C23E88"/>
    <w:rsid w:val="00C26089"/>
    <w:rsid w:val="00C30403"/>
    <w:rsid w:val="00C32E14"/>
    <w:rsid w:val="00C33363"/>
    <w:rsid w:val="00C35085"/>
    <w:rsid w:val="00C40506"/>
    <w:rsid w:val="00C42E6D"/>
    <w:rsid w:val="00C444B9"/>
    <w:rsid w:val="00C44647"/>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77AA8"/>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B6348"/>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54AF"/>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363"/>
    <w:rsid w:val="00D63C6C"/>
    <w:rsid w:val="00D644C4"/>
    <w:rsid w:val="00D64BEA"/>
    <w:rsid w:val="00D65F1C"/>
    <w:rsid w:val="00D6779B"/>
    <w:rsid w:val="00D7398F"/>
    <w:rsid w:val="00D7708A"/>
    <w:rsid w:val="00D772DD"/>
    <w:rsid w:val="00D80923"/>
    <w:rsid w:val="00D81A51"/>
    <w:rsid w:val="00D84326"/>
    <w:rsid w:val="00D84550"/>
    <w:rsid w:val="00D858DF"/>
    <w:rsid w:val="00D903A2"/>
    <w:rsid w:val="00D929C8"/>
    <w:rsid w:val="00D942F9"/>
    <w:rsid w:val="00D971D1"/>
    <w:rsid w:val="00DA2028"/>
    <w:rsid w:val="00DA4FB6"/>
    <w:rsid w:val="00DA5C83"/>
    <w:rsid w:val="00DA63C8"/>
    <w:rsid w:val="00DB01E1"/>
    <w:rsid w:val="00DB3606"/>
    <w:rsid w:val="00DB3CA8"/>
    <w:rsid w:val="00DB4A4D"/>
    <w:rsid w:val="00DB7091"/>
    <w:rsid w:val="00DC0CC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DF66C6"/>
    <w:rsid w:val="00E00C73"/>
    <w:rsid w:val="00E031CE"/>
    <w:rsid w:val="00E04DD3"/>
    <w:rsid w:val="00E0721C"/>
    <w:rsid w:val="00E1071F"/>
    <w:rsid w:val="00E1289B"/>
    <w:rsid w:val="00E157D4"/>
    <w:rsid w:val="00E169AA"/>
    <w:rsid w:val="00E178A6"/>
    <w:rsid w:val="00E227DD"/>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309"/>
    <w:rsid w:val="00E74815"/>
    <w:rsid w:val="00E7579F"/>
    <w:rsid w:val="00E76169"/>
    <w:rsid w:val="00E7616E"/>
    <w:rsid w:val="00E77078"/>
    <w:rsid w:val="00E8022E"/>
    <w:rsid w:val="00E80E94"/>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EF550E"/>
    <w:rsid w:val="00EF629D"/>
    <w:rsid w:val="00F0166F"/>
    <w:rsid w:val="00F025EB"/>
    <w:rsid w:val="00F032C1"/>
    <w:rsid w:val="00F11AD0"/>
    <w:rsid w:val="00F161FA"/>
    <w:rsid w:val="00F17CC9"/>
    <w:rsid w:val="00F20724"/>
    <w:rsid w:val="00F21195"/>
    <w:rsid w:val="00F2386A"/>
    <w:rsid w:val="00F24922"/>
    <w:rsid w:val="00F25E81"/>
    <w:rsid w:val="00F2694C"/>
    <w:rsid w:val="00F2771A"/>
    <w:rsid w:val="00F27C11"/>
    <w:rsid w:val="00F32A0B"/>
    <w:rsid w:val="00F347FE"/>
    <w:rsid w:val="00F35120"/>
    <w:rsid w:val="00F35E21"/>
    <w:rsid w:val="00F443FC"/>
    <w:rsid w:val="00F44D6B"/>
    <w:rsid w:val="00F47749"/>
    <w:rsid w:val="00F52BC2"/>
    <w:rsid w:val="00F53DB3"/>
    <w:rsid w:val="00F5575E"/>
    <w:rsid w:val="00F56337"/>
    <w:rsid w:val="00F569A7"/>
    <w:rsid w:val="00F57764"/>
    <w:rsid w:val="00F60030"/>
    <w:rsid w:val="00F613A6"/>
    <w:rsid w:val="00F61639"/>
    <w:rsid w:val="00F62F94"/>
    <w:rsid w:val="00F64A4D"/>
    <w:rsid w:val="00F65706"/>
    <w:rsid w:val="00F66348"/>
    <w:rsid w:val="00F6690F"/>
    <w:rsid w:val="00F6727D"/>
    <w:rsid w:val="00F70BE7"/>
    <w:rsid w:val="00F7150F"/>
    <w:rsid w:val="00F71A9B"/>
    <w:rsid w:val="00F7241D"/>
    <w:rsid w:val="00F726A7"/>
    <w:rsid w:val="00F73828"/>
    <w:rsid w:val="00F755F3"/>
    <w:rsid w:val="00F76155"/>
    <w:rsid w:val="00F7639A"/>
    <w:rsid w:val="00F8162D"/>
    <w:rsid w:val="00F81AC1"/>
    <w:rsid w:val="00F82BD5"/>
    <w:rsid w:val="00F83772"/>
    <w:rsid w:val="00F84999"/>
    <w:rsid w:val="00F84D45"/>
    <w:rsid w:val="00F851D6"/>
    <w:rsid w:val="00F854A1"/>
    <w:rsid w:val="00F91D4B"/>
    <w:rsid w:val="00F93119"/>
    <w:rsid w:val="00F94A58"/>
    <w:rsid w:val="00FA087F"/>
    <w:rsid w:val="00FA3F48"/>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1">
    <w:name w:val="Unresolved Mention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F446E-8190-4521-A690-296AED1C7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Pages>
  <Words>1260</Words>
  <Characters>6809</Characters>
  <Application>Microsoft Office Word</Application>
  <DocSecurity>0</DocSecurity>
  <Lines>56</Lines>
  <Paragraphs>1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45</cp:revision>
  <cp:lastPrinted>2020-11-05T09:52:00Z</cp:lastPrinted>
  <dcterms:created xsi:type="dcterms:W3CDTF">2025-10-21T10:29:00Z</dcterms:created>
  <dcterms:modified xsi:type="dcterms:W3CDTF">2025-10-26T18:10:00Z</dcterms:modified>
</cp:coreProperties>
</file>